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60B23F3E" w:rsidR="00BD77EE" w:rsidRPr="00730491" w:rsidRDefault="0054039C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54039C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41CBE2C2" w:rsidR="0054039C" w:rsidRPr="00730491" w:rsidRDefault="0054039C" w:rsidP="0054039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646" w:type="dxa"/>
            <w:vAlign w:val="center"/>
          </w:tcPr>
          <w:p w14:paraId="781C986B" w14:textId="69D3BB7A" w:rsidR="0054039C" w:rsidRPr="00DB4809" w:rsidRDefault="0054039C" w:rsidP="0054039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8</w:t>
            </w:r>
          </w:p>
        </w:tc>
        <w:tc>
          <w:tcPr>
            <w:tcW w:w="3690" w:type="dxa"/>
            <w:vAlign w:val="center"/>
          </w:tcPr>
          <w:p w14:paraId="0998E2AA" w14:textId="541932EA" w:rsidR="0054039C" w:rsidRPr="007448CD" w:rsidRDefault="0054039C" w:rsidP="0054039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uth Table</w:t>
            </w:r>
          </w:p>
        </w:tc>
        <w:tc>
          <w:tcPr>
            <w:tcW w:w="2520" w:type="dxa"/>
            <w:vAlign w:val="center"/>
          </w:tcPr>
          <w:p w14:paraId="253D4C1B" w14:textId="77777777" w:rsidR="0054039C" w:rsidRDefault="0054039C" w:rsidP="0054039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March 02, 2021</w:t>
            </w:r>
          </w:p>
          <w:p w14:paraId="3B9D7762" w14:textId="77777777" w:rsidR="0054039C" w:rsidRPr="00F86393" w:rsidRDefault="0054039C" w:rsidP="0054039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uesday Midnight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  <w:p w14:paraId="493C4164" w14:textId="22F9C0B2" w:rsidR="0054039C" w:rsidRPr="00730491" w:rsidRDefault="0054039C" w:rsidP="0054039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</w:t>
            </w:r>
            <w:r>
              <w:rPr>
                <w:rFonts w:eastAsia="Times New Roman" w:cs="Times New Roman"/>
                <w:sz w:val="20"/>
                <w:szCs w:val="20"/>
              </w:rPr>
              <w:t>7 AM EDT</w:t>
            </w:r>
          </w:p>
        </w:tc>
        <w:tc>
          <w:tcPr>
            <w:tcW w:w="2160" w:type="dxa"/>
            <w:vAlign w:val="center"/>
          </w:tcPr>
          <w:p w14:paraId="27A5648F" w14:textId="6D858810" w:rsidR="0054039C" w:rsidRPr="00730491" w:rsidRDefault="0054039C" w:rsidP="0054039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08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5A0541FD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 w:rsidR="0054039C">
        <w:rPr>
          <w:rFonts w:cs="Times New Roman"/>
        </w:rPr>
        <w:t>is</w:t>
      </w:r>
      <w:r w:rsidR="00D60E27">
        <w:rPr>
          <w:rFonts w:cs="Times New Roman"/>
        </w:rPr>
        <w:t xml:space="preserve"> 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 xml:space="preserve">to master the topics in </w:t>
      </w:r>
      <w:r w:rsidR="005267DB">
        <w:rPr>
          <w:rFonts w:cs="Times New Roman"/>
        </w:rPr>
        <w:t xml:space="preserve">logic circuit design </w:t>
      </w:r>
      <w:r w:rsidR="00F86393">
        <w:rPr>
          <w:rFonts w:cs="Times New Roman"/>
        </w:rPr>
        <w:t>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69E74E70" w:rsidR="00730491" w:rsidRDefault="00F86393" w:rsidP="009D595D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F3368A">
        <w:rPr>
          <w:noProof/>
        </w:rPr>
        <w:t>start a new series of labs about designing a logic circuit</w:t>
      </w:r>
      <w:r>
        <w:rPr>
          <w:noProof/>
        </w:rPr>
        <w:t xml:space="preserve">. </w:t>
      </w:r>
      <w:r w:rsidR="004D1CBC">
        <w:rPr>
          <w:noProof/>
        </w:rPr>
        <w:t>Particularly</w:t>
      </w:r>
      <w:r>
        <w:rPr>
          <w:noProof/>
        </w:rPr>
        <w:t xml:space="preserve">, </w:t>
      </w:r>
      <w:r w:rsidR="00F3368A">
        <w:rPr>
          <w:noProof/>
        </w:rPr>
        <w:t xml:space="preserve">in this lab, </w:t>
      </w:r>
      <w:r>
        <w:rPr>
          <w:noProof/>
        </w:rPr>
        <w:t xml:space="preserve">we want to </w:t>
      </w:r>
      <w:r w:rsidR="00F3368A">
        <w:rPr>
          <w:noProof/>
        </w:rPr>
        <w:t>create a truth table for a given number of input binary variables</w:t>
      </w:r>
      <w:r w:rsidR="00A3395A">
        <w:rPr>
          <w:noProof/>
        </w:rPr>
        <w:t xml:space="preserve"> </w:t>
      </w:r>
      <w:r w:rsidR="00F3368A">
        <w:rPr>
          <w:noProof/>
        </w:rPr>
        <w:t>and output binary variables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51C2DA1D" w14:textId="7A0A74F4" w:rsidR="000949EB" w:rsidRPr="00763310" w:rsidRDefault="0099692E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>As we discussed in the lectures,</w:t>
      </w:r>
      <w:r w:rsidR="000D7856" w:rsidRPr="00763310">
        <w:rPr>
          <w:rFonts w:cs="Times New Roman"/>
        </w:rPr>
        <w:t xml:space="preserve"> the first step in </w:t>
      </w:r>
      <w:r w:rsidR="00E36F58" w:rsidRPr="00763310">
        <w:rPr>
          <w:rFonts w:cs="Times New Roman"/>
        </w:rPr>
        <w:t xml:space="preserve">designing a logic circuit is to build a truth table with columns for input binary variables and columns for output binary variables. Also, we </w:t>
      </w:r>
      <w:proofErr w:type="gramStart"/>
      <w:r w:rsidR="00E36F58" w:rsidRPr="00763310">
        <w:rPr>
          <w:rFonts w:cs="Times New Roman"/>
        </w:rPr>
        <w:t>have to</w:t>
      </w:r>
      <w:proofErr w:type="gramEnd"/>
      <w:r w:rsidR="00E36F58" w:rsidRPr="00763310">
        <w:rPr>
          <w:rFonts w:cs="Times New Roman"/>
        </w:rPr>
        <w:t xml:space="preserve"> create rows for different values of the input binary variables, either 0 or 1 for each input binary variable. For example, given 3 input binary variables and 1 output binary variable, the truth table would have 4 columns and 2</w:t>
      </w:r>
      <w:r w:rsidR="00E36F58" w:rsidRPr="00763310">
        <w:rPr>
          <w:rFonts w:cs="Times New Roman"/>
          <w:vertAlign w:val="superscript"/>
        </w:rPr>
        <w:t>3</w:t>
      </w:r>
      <w:r w:rsidR="00E36F58" w:rsidRPr="00763310">
        <w:rPr>
          <w:rFonts w:cs="Times New Roman"/>
        </w:rPr>
        <w:t xml:space="preserve">=8 rows. </w:t>
      </w:r>
    </w:p>
    <w:p w14:paraId="76AB388E" w14:textId="344A5224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23DFE21" w14:textId="7942065A" w:rsidR="00763310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 xml:space="preserve">Next, we </w:t>
      </w:r>
      <w:proofErr w:type="gramStart"/>
      <w:r w:rsidRPr="00763310">
        <w:rPr>
          <w:rFonts w:cs="Times New Roman"/>
        </w:rPr>
        <w:t>have to</w:t>
      </w:r>
      <w:proofErr w:type="gramEnd"/>
      <w:r w:rsidRPr="00763310">
        <w:rPr>
          <w:rFonts w:cs="Times New Roman"/>
        </w:rPr>
        <w:t xml:space="preserve"> pick names for the input and output binary variables. For instance, for 3 input binary variables, we can choose Z, Y, X and for the single output binary variable</w:t>
      </w:r>
      <w:r w:rsidR="000038B7">
        <w:rPr>
          <w:rFonts w:cs="Times New Roman"/>
        </w:rPr>
        <w:t>,</w:t>
      </w:r>
      <w:r w:rsidRPr="00763310">
        <w:rPr>
          <w:rFonts w:cs="Times New Roman"/>
        </w:rPr>
        <w:t xml:space="preserve"> we can choose F.</w:t>
      </w:r>
    </w:p>
    <w:p w14:paraId="117312CA" w14:textId="77777777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8A42EE5" w14:textId="74FAAA38" w:rsidR="00E36F58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>Then</w:t>
      </w:r>
      <w:r w:rsidR="00E36F58" w:rsidRPr="00763310">
        <w:rPr>
          <w:rFonts w:cs="Times New Roman"/>
        </w:rPr>
        <w:t xml:space="preserve">, we </w:t>
      </w:r>
      <w:proofErr w:type="gramStart"/>
      <w:r w:rsidR="00E36F58" w:rsidRPr="00763310">
        <w:rPr>
          <w:rFonts w:cs="Times New Roman"/>
        </w:rPr>
        <w:t>have to</w:t>
      </w:r>
      <w:proofErr w:type="gramEnd"/>
      <w:r w:rsidR="00E36F58" w:rsidRPr="00763310">
        <w:rPr>
          <w:rFonts w:cs="Times New Roman"/>
        </w:rPr>
        <w:t xml:space="preserve"> look at those rows that make the output binary variable 1 and write the output binary variable as a Boolean function (expression) of the input binary variables in</w:t>
      </w:r>
      <w:r w:rsidR="000038B7">
        <w:rPr>
          <w:rFonts w:cs="Times New Roman"/>
        </w:rPr>
        <w:t xml:space="preserve"> the</w:t>
      </w:r>
      <w:r w:rsidR="00E36F58" w:rsidRPr="00763310">
        <w:rPr>
          <w:rFonts w:cs="Times New Roman"/>
        </w:rPr>
        <w:t xml:space="preserve"> form of a sum of </w:t>
      </w:r>
      <w:proofErr w:type="spellStart"/>
      <w:r w:rsidR="00E36F58" w:rsidRPr="00763310">
        <w:rPr>
          <w:rFonts w:cs="Times New Roman"/>
        </w:rPr>
        <w:t>minterms</w:t>
      </w:r>
      <w:proofErr w:type="spellEnd"/>
      <w:r>
        <w:rPr>
          <w:rFonts w:cs="Times New Roman"/>
        </w:rPr>
        <w:t xml:space="preserve"> (canonical sum of products)</w:t>
      </w:r>
      <w:r w:rsidR="00E36F58" w:rsidRPr="00763310">
        <w:rPr>
          <w:rFonts w:cs="Times New Roman"/>
        </w:rPr>
        <w:t>.</w:t>
      </w:r>
      <w:r w:rsidRPr="00763310">
        <w:rPr>
          <w:rFonts w:cs="Times New Roman"/>
        </w:rPr>
        <w:t xml:space="preserve"> For instance, F = ∑</w:t>
      </w:r>
      <w:proofErr w:type="gramStart"/>
      <w:r w:rsidRPr="00763310">
        <w:rPr>
          <w:rFonts w:cs="Times New Roman"/>
        </w:rPr>
        <w:t>m(</w:t>
      </w:r>
      <w:proofErr w:type="gramEnd"/>
      <w:r w:rsidRPr="00763310">
        <w:rPr>
          <w:rFonts w:cs="Times New Roman"/>
        </w:rPr>
        <w:t xml:space="preserve">0,2,3) = Z’Y’X’ + Z’YX’ + Z’YX. </w:t>
      </w:r>
    </w:p>
    <w:p w14:paraId="5B34D3C3" w14:textId="5C0F45F8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0FC1408" w14:textId="245EFB25" w:rsidR="00763310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 xml:space="preserve">Finally, we sketch the logic circuit using the schematic symbols of the NOT, AND </w:t>
      </w:r>
      <w:proofErr w:type="spellStart"/>
      <w:r w:rsidRPr="00763310">
        <w:rPr>
          <w:rFonts w:cs="Times New Roman"/>
        </w:rPr>
        <w:t>and</w:t>
      </w:r>
      <w:proofErr w:type="spellEnd"/>
      <w:r w:rsidRPr="00763310">
        <w:rPr>
          <w:rFonts w:cs="Times New Roman"/>
        </w:rPr>
        <w:t xml:space="preserve"> OR logic gates.</w:t>
      </w:r>
    </w:p>
    <w:p w14:paraId="710CC78F" w14:textId="56F7F1E2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10750DC" w14:textId="570923EB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n this lab, we want to write a program that does the 1</w:t>
      </w:r>
      <w:r w:rsidRPr="00763310">
        <w:rPr>
          <w:rFonts w:cs="Times New Roman"/>
          <w:vertAlign w:val="superscript"/>
        </w:rPr>
        <w:t>st</w:t>
      </w:r>
      <w:r w:rsidR="00730C18">
        <w:rPr>
          <w:rFonts w:cs="Times New Roman"/>
        </w:rPr>
        <w:t xml:space="preserve"> and</w:t>
      </w:r>
      <w:r>
        <w:rPr>
          <w:rFonts w:cs="Times New Roman"/>
        </w:rPr>
        <w:t xml:space="preserve"> 2</w:t>
      </w:r>
      <w:r w:rsidRPr="00763310">
        <w:rPr>
          <w:rFonts w:cs="Times New Roman"/>
          <w:vertAlign w:val="superscript"/>
        </w:rPr>
        <w:t>nd</w:t>
      </w:r>
      <w:r w:rsidR="00730C18">
        <w:rPr>
          <w:rFonts w:cs="Times New Roman"/>
          <w:vertAlign w:val="superscript"/>
        </w:rPr>
        <w:t xml:space="preserve"> </w:t>
      </w:r>
      <w:r>
        <w:rPr>
          <w:rFonts w:cs="Times New Roman"/>
        </w:rPr>
        <w:t xml:space="preserve">steps. That is, we want to write a program that outputs the </w:t>
      </w:r>
      <w:r w:rsidR="00730C18">
        <w:rPr>
          <w:rFonts w:cs="Times New Roman"/>
        </w:rPr>
        <w:t>truth table</w:t>
      </w:r>
      <w:r>
        <w:rPr>
          <w:rFonts w:cs="Times New Roman"/>
        </w:rPr>
        <w:t xml:space="preserve">. </w:t>
      </w:r>
      <w:r w:rsidR="009E14F8">
        <w:rPr>
          <w:rFonts w:cs="Times New Roman"/>
        </w:rPr>
        <w:t>In the following code, I assume that there are 3 input binary variables (line#0</w:t>
      </w:r>
      <w:r w:rsidR="007367EE">
        <w:rPr>
          <w:rFonts w:cs="Times New Roman"/>
        </w:rPr>
        <w:t>4</w:t>
      </w:r>
      <w:r w:rsidR="009E14F8">
        <w:rPr>
          <w:rFonts w:cs="Times New Roman"/>
        </w:rPr>
        <w:t xml:space="preserve">), there </w:t>
      </w:r>
      <w:r w:rsidR="000038B7">
        <w:rPr>
          <w:rFonts w:cs="Times New Roman"/>
        </w:rPr>
        <w:t>is</w:t>
      </w:r>
      <w:r w:rsidR="009E14F8">
        <w:rPr>
          <w:rFonts w:cs="Times New Roman"/>
        </w:rPr>
        <w:t xml:space="preserve"> 1 output binary variable (line#0</w:t>
      </w:r>
      <w:r w:rsidR="007367EE">
        <w:rPr>
          <w:rFonts w:cs="Times New Roman"/>
        </w:rPr>
        <w:t>5</w:t>
      </w:r>
      <w:r w:rsidR="009E14F8">
        <w:rPr>
          <w:rFonts w:cs="Times New Roman"/>
        </w:rPr>
        <w:t>), and as a result, the truth table is going to have 2</w:t>
      </w:r>
      <w:proofErr w:type="gramStart"/>
      <w:r w:rsidR="009E14F8">
        <w:rPr>
          <w:rFonts w:cs="Times New Roman"/>
        </w:rPr>
        <w:t>^(</w:t>
      </w:r>
      <w:proofErr w:type="gramEnd"/>
      <w:r w:rsidR="00730C18">
        <w:rPr>
          <w:rFonts w:cs="Times New Roman"/>
        </w:rPr>
        <w:t>#</w:t>
      </w:r>
      <w:r w:rsidR="009E14F8">
        <w:rPr>
          <w:rFonts w:cs="Times New Roman"/>
        </w:rPr>
        <w:t>input variables)</w:t>
      </w:r>
      <w:r w:rsidR="00744A8C">
        <w:rPr>
          <w:rFonts w:cs="Times New Roman"/>
        </w:rPr>
        <w:t xml:space="preserve"> = 2</w:t>
      </w:r>
      <w:r w:rsidR="00744A8C" w:rsidRPr="00744A8C">
        <w:rPr>
          <w:rFonts w:cs="Times New Roman"/>
          <w:vertAlign w:val="superscript"/>
        </w:rPr>
        <w:t>3</w:t>
      </w:r>
      <w:r w:rsidR="00744A8C">
        <w:rPr>
          <w:rFonts w:cs="Times New Roman"/>
        </w:rPr>
        <w:t>=8</w:t>
      </w:r>
      <w:r w:rsidR="009E14F8">
        <w:rPr>
          <w:rFonts w:cs="Times New Roman"/>
        </w:rPr>
        <w:t xml:space="preserve">. </w:t>
      </w:r>
    </w:p>
    <w:p w14:paraId="6DD8B77C" w14:textId="656D22F5" w:rsidR="009E14F8" w:rsidRDefault="009E14F8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E30D63" w14:textId="18593480" w:rsidR="009E14F8" w:rsidRPr="00F8153B" w:rsidRDefault="009E14F8" w:rsidP="007367EE">
      <w:pPr>
        <w:autoSpaceDE w:val="0"/>
        <w:autoSpaceDN w:val="0"/>
        <w:adjustRightInd w:val="0"/>
        <w:rPr>
          <w:rFonts w:ascii="Consolas" w:hAnsi="Consolas" w:cs="Consolas"/>
          <w:color w:val="2A00FF"/>
          <w:sz w:val="16"/>
          <w:szCs w:val="20"/>
          <w:lang w:val="en-CA"/>
        </w:rPr>
      </w:pPr>
      <w:r>
        <w:rPr>
          <w:rFonts w:cs="Times New Roman"/>
        </w:rPr>
        <w:t>I defined the truth table as a 2-D array of integer values with size 8 rows × 4 columns (line#1</w:t>
      </w:r>
      <w:r w:rsidR="007367EE">
        <w:rPr>
          <w:rFonts w:cs="Times New Roman"/>
        </w:rPr>
        <w:t>5</w:t>
      </w:r>
      <w:r>
        <w:rPr>
          <w:rFonts w:cs="Times New Roman"/>
        </w:rPr>
        <w:t xml:space="preserve">). </w:t>
      </w:r>
      <w:r w:rsidRPr="007367EE">
        <w:rPr>
          <w:rFonts w:cs="Times New Roman"/>
          <w:highlight w:val="yellow"/>
        </w:rPr>
        <w:t>Please pay attention that in C/C++</w:t>
      </w:r>
      <w:r w:rsidR="000038B7">
        <w:rPr>
          <w:rFonts w:cs="Times New Roman"/>
          <w:highlight w:val="yellow"/>
        </w:rPr>
        <w:t>,</w:t>
      </w:r>
      <w:r w:rsidRPr="007367EE">
        <w:rPr>
          <w:rFonts w:cs="Times New Roman"/>
          <w:highlight w:val="yellow"/>
        </w:rPr>
        <w:t xml:space="preserve"> the </w:t>
      </w:r>
      <w:r w:rsidR="00744A8C">
        <w:rPr>
          <w:rFonts w:ascii="Consolas" w:hAnsi="Consolas" w:cs="Times New Roman"/>
          <w:highlight w:val="yellow"/>
        </w:rPr>
        <w:t>'^'</w:t>
      </w:r>
      <w:r w:rsidRPr="007367EE">
        <w:rPr>
          <w:rFonts w:cs="Times New Roman"/>
          <w:highlight w:val="yellow"/>
        </w:rPr>
        <w:t xml:space="preserve"> symbol is reserved for </w:t>
      </w:r>
      <w:r w:rsidR="000038B7">
        <w:rPr>
          <w:rFonts w:cs="Times New Roman"/>
          <w:highlight w:val="yellow"/>
        </w:rPr>
        <w:t xml:space="preserve">the </w:t>
      </w:r>
      <w:r w:rsidRPr="007367EE">
        <w:rPr>
          <w:rFonts w:cs="Times New Roman"/>
          <w:highlight w:val="yellow"/>
        </w:rPr>
        <w:t xml:space="preserve">bitwise XOR operator and cannot be used for </w:t>
      </w:r>
      <w:r w:rsidR="000038B7">
        <w:rPr>
          <w:rFonts w:cs="Times New Roman"/>
          <w:highlight w:val="yellow"/>
        </w:rPr>
        <w:t xml:space="preserve">the </w:t>
      </w:r>
      <w:r w:rsidRPr="007367EE">
        <w:rPr>
          <w:rFonts w:cs="Times New Roman"/>
          <w:highlight w:val="yellow"/>
        </w:rPr>
        <w:t xml:space="preserve">power </w:t>
      </w:r>
      <w:r w:rsidRPr="00C542BC">
        <w:rPr>
          <w:rFonts w:cs="Times New Roman"/>
          <w:highlight w:val="yellow"/>
        </w:rPr>
        <w:t>operator</w:t>
      </w:r>
      <w:r w:rsidR="00C542BC" w:rsidRPr="00C542BC">
        <w:rPr>
          <w:rFonts w:cs="Times New Roman"/>
          <w:highlight w:val="yellow"/>
        </w:rPr>
        <w:t xml:space="preserve"> (line#11,12)</w:t>
      </w:r>
      <w:r w:rsidRPr="00C542BC">
        <w:rPr>
          <w:rFonts w:cs="Times New Roman"/>
          <w:highlight w:val="yellow"/>
        </w:rPr>
        <w:t>.</w:t>
      </w:r>
      <w:r>
        <w:rPr>
          <w:rFonts w:cs="Times New Roman"/>
        </w:rPr>
        <w:t xml:space="preserve"> In C/C++</w:t>
      </w:r>
      <w:r w:rsidR="007367EE">
        <w:rPr>
          <w:rFonts w:cs="Times New Roman"/>
        </w:rPr>
        <w:t xml:space="preserve">, we can use the </w:t>
      </w:r>
      <w:proofErr w:type="gramStart"/>
      <w:r w:rsidR="007367EE" w:rsidRPr="007367EE">
        <w:rPr>
          <w:rFonts w:ascii="Consolas" w:hAnsi="Consolas" w:cs="Consolas"/>
          <w:color w:val="000000"/>
          <w:szCs w:val="20"/>
          <w:lang w:val="en-CA"/>
        </w:rPr>
        <w:t>pow(</w:t>
      </w:r>
      <w:proofErr w:type="gramEnd"/>
      <w:r w:rsidR="007367EE" w:rsidRPr="007367EE">
        <w:rPr>
          <w:rFonts w:ascii="Consolas" w:hAnsi="Consolas" w:cs="Consolas"/>
          <w:color w:val="000000"/>
          <w:szCs w:val="20"/>
          <w:lang w:val="en-CA"/>
        </w:rPr>
        <w:t>a, b)</w:t>
      </w:r>
      <w:r w:rsidR="007367EE" w:rsidRPr="007367EE">
        <w:rPr>
          <w:rFonts w:cs="Times New Roman"/>
          <w:sz w:val="32"/>
        </w:rPr>
        <w:t xml:space="preserve"> </w:t>
      </w:r>
      <w:r w:rsidR="007367EE">
        <w:rPr>
          <w:rFonts w:cs="Times New Roman"/>
        </w:rPr>
        <w:t xml:space="preserve">function available in </w:t>
      </w:r>
      <w:proofErr w:type="spellStart"/>
      <w:r w:rsidR="007367EE" w:rsidRPr="007367EE">
        <w:rPr>
          <w:rFonts w:ascii="Consolas" w:hAnsi="Consolas" w:cs="Consolas"/>
          <w:color w:val="2A00FF"/>
          <w:szCs w:val="20"/>
          <w:lang w:val="en-CA"/>
        </w:rPr>
        <w:t>math.h</w:t>
      </w:r>
      <w:proofErr w:type="spellEnd"/>
      <w:r w:rsidR="007367EE" w:rsidRPr="007367EE">
        <w:rPr>
          <w:rFonts w:cs="Times New Roman"/>
          <w:sz w:val="32"/>
        </w:rPr>
        <w:t xml:space="preserve"> </w:t>
      </w:r>
      <w:r w:rsidR="007367EE">
        <w:rPr>
          <w:rFonts w:cs="Times New Roman"/>
        </w:rPr>
        <w:t xml:space="preserve">library to return </w:t>
      </w:r>
      <w:r w:rsidR="007367EE" w:rsidRPr="007367EE">
        <w:rPr>
          <w:rFonts w:ascii="Consolas" w:hAnsi="Consolas" w:cs="Consolas"/>
          <w:color w:val="000000"/>
          <w:szCs w:val="20"/>
          <w:lang w:val="en-CA"/>
        </w:rPr>
        <w:t>a</w:t>
      </w:r>
      <w:r w:rsidR="007367EE">
        <w:rPr>
          <w:rFonts w:cs="Times New Roman"/>
        </w:rPr>
        <w:t xml:space="preserve"> to the power of </w:t>
      </w:r>
      <w:r w:rsidR="007367EE" w:rsidRPr="007367EE">
        <w:rPr>
          <w:rFonts w:ascii="Consolas" w:hAnsi="Consolas" w:cs="Consolas"/>
          <w:color w:val="000000"/>
          <w:szCs w:val="20"/>
          <w:lang w:val="en-CA"/>
        </w:rPr>
        <w:t>b</w:t>
      </w:r>
      <w:r w:rsidR="00F95CAC">
        <w:rPr>
          <w:rFonts w:cs="Times New Roman"/>
        </w:rPr>
        <w:t xml:space="preserve"> as shown in line#14.</w:t>
      </w:r>
      <w:r w:rsidR="00F8153B">
        <w:rPr>
          <w:rFonts w:cs="Times New Roman"/>
        </w:rPr>
        <w:t xml:space="preserve"> Also, note that the format specifier fo</w:t>
      </w:r>
      <w:r w:rsidR="007B4E56">
        <w:rPr>
          <w:rFonts w:cs="Times New Roman"/>
        </w:rPr>
        <w:t>r</w:t>
      </w:r>
      <w:r w:rsidR="00F8153B">
        <w:rPr>
          <w:rFonts w:cs="Times New Roman"/>
        </w:rPr>
        <w:t xml:space="preserve"> char is </w:t>
      </w:r>
      <w:r w:rsidR="00F8153B" w:rsidRPr="00F8153B">
        <w:rPr>
          <w:rFonts w:ascii="Consolas" w:hAnsi="Consolas" w:cs="Consolas"/>
          <w:color w:val="2A00FF"/>
          <w:sz w:val="20"/>
          <w:szCs w:val="20"/>
          <w:lang w:val="en-CA"/>
        </w:rPr>
        <w:t>"%c"</w:t>
      </w:r>
      <w:r w:rsidR="00F8153B">
        <w:rPr>
          <w:rFonts w:ascii="Consolas" w:hAnsi="Consolas" w:cs="Consolas"/>
          <w:color w:val="2A00FF"/>
          <w:sz w:val="16"/>
          <w:szCs w:val="20"/>
          <w:lang w:val="en-CA"/>
        </w:rPr>
        <w:t>.</w:t>
      </w:r>
    </w:p>
    <w:p w14:paraId="33676982" w14:textId="77777777" w:rsidR="000949EB" w:rsidRDefault="000949E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95CF50C" w14:textId="56C367E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1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includ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lt;</w:t>
      </w:r>
      <w:proofErr w:type="spellStart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stdio.h</w:t>
      </w:r>
      <w:proofErr w:type="spell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gt;</w:t>
      </w:r>
    </w:p>
    <w:p w14:paraId="774568E5" w14:textId="68826724" w:rsidR="009E14F8" w:rsidRPr="000328F5" w:rsidRDefault="00763310" w:rsidP="009E14F8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sz w:val="16"/>
          <w:szCs w:val="16"/>
          <w:lang w:val="en-CA"/>
        </w:rPr>
        <w:t>02</w:t>
      </w:r>
      <w:r w:rsidR="009E14F8" w:rsidRPr="000328F5">
        <w:rPr>
          <w:rFonts w:ascii="Consolas" w:hAnsi="Consolas" w:cs="Consolas"/>
          <w:sz w:val="16"/>
          <w:szCs w:val="16"/>
          <w:lang w:val="en-CA"/>
        </w:rPr>
        <w:t xml:space="preserve"> </w:t>
      </w:r>
      <w:r w:rsidR="009E14F8" w:rsidRPr="000328F5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#include</w:t>
      </w:r>
      <w:r w:rsidR="009E14F8" w:rsidRPr="000328F5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&lt;</w:t>
      </w:r>
      <w:proofErr w:type="spellStart"/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math.h</w:t>
      </w:r>
      <w:proofErr w:type="spellEnd"/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&gt;</w:t>
      </w:r>
    </w:p>
    <w:p w14:paraId="5C6C8C4E" w14:textId="5F36DBD1" w:rsidR="009E14F8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3</w:t>
      </w:r>
    </w:p>
    <w:p w14:paraId="24A87E22" w14:textId="5D007CE9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</w:t>
      </w:r>
      <w:r w:rsidR="009E14F8" w:rsidRPr="000328F5">
        <w:rPr>
          <w:rFonts w:ascii="Consolas" w:hAnsi="Consolas" w:cs="Consolas"/>
          <w:bCs/>
          <w:sz w:val="16"/>
          <w:szCs w:val="20"/>
          <w:lang w:val="en-CA"/>
        </w:rPr>
        <w:t>4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NPUT_VARIABLE_COUNT 3</w:t>
      </w:r>
    </w:p>
    <w:p w14:paraId="51C19B62" w14:textId="5F987F1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</w:t>
      </w:r>
      <w:r w:rsidR="009E14F8" w:rsidRPr="000328F5">
        <w:rPr>
          <w:rFonts w:ascii="Consolas" w:hAnsi="Consolas" w:cs="Consolas"/>
          <w:bCs/>
          <w:sz w:val="16"/>
          <w:szCs w:val="20"/>
          <w:lang w:val="en-CA"/>
        </w:rPr>
        <w:t>5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OUTPUT_VARIABLE_COUNT 1</w:t>
      </w:r>
    </w:p>
    <w:p w14:paraId="595B8B20" w14:textId="498B851F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lastRenderedPageBreak/>
        <w:t>06</w:t>
      </w:r>
    </w:p>
    <w:p w14:paraId="4EFA8354" w14:textId="36F6E4FC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7</w:t>
      </w:r>
      <w:r w:rsidR="00763310"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int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="00763310" w:rsidRPr="000328F5">
        <w:rPr>
          <w:rFonts w:ascii="Consolas" w:hAnsi="Consolas" w:cs="Consolas"/>
          <w:b/>
          <w:bCs/>
          <w:color w:val="000000"/>
          <w:sz w:val="16"/>
          <w:szCs w:val="20"/>
          <w:lang w:val="en-CA"/>
        </w:rPr>
        <w:t>main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="00763310"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void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) {</w:t>
      </w:r>
    </w:p>
    <w:p w14:paraId="7B8CFF8F" w14:textId="30C60D49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08</w:t>
      </w:r>
    </w:p>
    <w:p w14:paraId="6B350D2E" w14:textId="7F70FB08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09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="00763310"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setbuf</w:t>
      </w:r>
      <w:proofErr w:type="spell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proofErr w:type="gram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stdout</w:t>
      </w:r>
      <w:proofErr w:type="spell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, NULL);</w:t>
      </w:r>
    </w:p>
    <w:p w14:paraId="6D477DD7" w14:textId="05F36F79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0</w:t>
      </w:r>
    </w:p>
    <w:p w14:paraId="6D753CE2" w14:textId="77777777" w:rsidR="00F95CAC" w:rsidRPr="000328F5" w:rsidRDefault="009E14F8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1</w:t>
      </w:r>
      <w:r w:rsidRPr="000328F5">
        <w:rPr>
          <w:rFonts w:ascii="Consolas" w:hAnsi="Consolas" w:cs="Consolas"/>
          <w:color w:val="000000"/>
          <w:sz w:val="12"/>
          <w:szCs w:val="20"/>
          <w:lang w:val="en-CA"/>
        </w:rPr>
        <w:tab/>
      </w:r>
      <w:r w:rsidR="00F95CAC" w:rsidRPr="000328F5">
        <w:rPr>
          <w:rFonts w:ascii="Consolas" w:hAnsi="Consolas" w:cs="Consolas"/>
          <w:color w:val="3F7F5F"/>
          <w:sz w:val="16"/>
          <w:szCs w:val="20"/>
          <w:lang w:val="en-CA"/>
        </w:rPr>
        <w:t>//Wrong! ^ operator in C/C++ is the bitwise XOR logic operator.</w:t>
      </w:r>
    </w:p>
    <w:p w14:paraId="31B485E0" w14:textId="059981F8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2</w:t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ab/>
        <w:t>//</w:t>
      </w:r>
      <w:r w:rsidRPr="000328F5">
        <w:rPr>
          <w:rFonts w:ascii="Consolas" w:hAnsi="Consolas" w:cs="Consolas"/>
          <w:color w:val="3F7F5F"/>
          <w:sz w:val="16"/>
          <w:szCs w:val="20"/>
          <w:u w:val="single"/>
          <w:lang w:val="en-CA"/>
        </w:rPr>
        <w:t>int</w:t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 TRUTH_TABLE_ROW_COUNT = 2^INPUT_VARIABLE_</w:t>
      </w:r>
      <w:proofErr w:type="gramStart"/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COUNT;</w:t>
      </w:r>
      <w:proofErr w:type="gramEnd"/>
    </w:p>
    <w:p w14:paraId="7580B76A" w14:textId="3FE2C884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3</w:t>
      </w:r>
    </w:p>
    <w:p w14:paraId="660963ED" w14:textId="6B4A79C6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TRUTH_TABLE_ROW_COUNT = 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)</w:t>
      </w:r>
      <w:proofErr w:type="gramStart"/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pow(</w:t>
      </w:r>
      <w:proofErr w:type="gramEnd"/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2, INPUT_VARIABLE_COUNT);</w:t>
      </w:r>
    </w:p>
    <w:p w14:paraId="6AB3A31B" w14:textId="2BBD2463" w:rsidR="00763310" w:rsidRPr="000328F5" w:rsidRDefault="00763310" w:rsidP="009E14F8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</w:t>
      </w:r>
      <w:proofErr w:type="gram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gramEnd"/>
      <w:r w:rsidR="00F95CAC"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_ROW_COU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INPUT_VARIABLE_COUNT + OUTPUT_VARIABLE_COUNT]</w:t>
      </w:r>
      <w:commentRangeStart w:id="1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{0}</w:t>
      </w:r>
      <w:commentRangeEnd w:id="1"/>
      <w:r w:rsidR="00AD3950">
        <w:rPr>
          <w:rStyle w:val="CommentReference"/>
        </w:rPr>
        <w:commentReference w:id="1"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;</w:t>
      </w:r>
    </w:p>
    <w:p w14:paraId="08852259" w14:textId="0980BF7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DA5EE7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const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</w:t>
      </w:r>
      <w:r w:rsidRPr="00DA5EE7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char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</w:t>
      </w:r>
      <w:proofErr w:type="gramStart"/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variables[</w:t>
      </w:r>
      <w:proofErr w:type="gramEnd"/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INPUT_VARIABLE_COUNT + OUTPUT_VARIABLE_COUNT] =  {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Z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Y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X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F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};</w:t>
      </w:r>
    </w:p>
    <w:p w14:paraId="76835425" w14:textId="2B3F9F4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7</w:t>
      </w:r>
    </w:p>
    <w:p w14:paraId="274008E7" w14:textId="029EAB6C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//printing the header of truth table with variable names for inputs and </w:t>
      </w:r>
      <w:proofErr w:type="gramStart"/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outputs</w:t>
      </w:r>
      <w:proofErr w:type="gramEnd"/>
    </w:p>
    <w:p w14:paraId="5EA24A53" w14:textId="1A2F23C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9</w:t>
      </w:r>
    </w:p>
    <w:p w14:paraId="130A4C23" w14:textId="353D7CA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//printing the header for input </w:t>
      </w:r>
      <w:proofErr w:type="gramStart"/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variables</w:t>
      </w:r>
      <w:proofErr w:type="gramEnd"/>
    </w:p>
    <w:p w14:paraId="0D17A978" w14:textId="46B576A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0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IN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5FCD1065" w14:textId="506F408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</w:t>
      </w:r>
      <w:r w:rsidRPr="000328F5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%c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);</w:t>
      </w:r>
    </w:p>
    <w:p w14:paraId="58FAEE8C" w14:textId="7C6B89F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2D9E545E" w14:textId="78EAA7B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2E175604" w14:textId="1995FD5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25</w:t>
      </w:r>
    </w:p>
    <w:p w14:paraId="504BB650" w14:textId="217D48F6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//printing the header for output </w:t>
      </w:r>
      <w:proofErr w:type="gramStart"/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variables</w:t>
      </w:r>
      <w:proofErr w:type="gramEnd"/>
    </w:p>
    <w:p w14:paraId="039DF342" w14:textId="38C66CB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IN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INPUT_VARIABLE_COUNT + OUT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5D89D66F" w14:textId="2BB73B1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c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);</w:t>
      </w:r>
    </w:p>
    <w:p w14:paraId="0BF447A7" w14:textId="42BBE4E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56D97A7" w14:textId="3C0DADB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proofErr w:type="gram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  <w:proofErr w:type="gramEnd"/>
    </w:p>
    <w:p w14:paraId="485FAE2B" w14:textId="4C737B5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1</w:t>
      </w:r>
    </w:p>
    <w:p w14:paraId="19A992EC" w14:textId="3ECBFFF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//printing the content of each </w:t>
      </w:r>
      <w:proofErr w:type="gramStart"/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row</w:t>
      </w:r>
      <w:proofErr w:type="gramEnd"/>
    </w:p>
    <w:p w14:paraId="19761F69" w14:textId="6333D4E5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3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0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TRUTH_TABLE_ROW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639FB10C" w14:textId="419DFC9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4</w:t>
      </w:r>
    </w:p>
    <w:p w14:paraId="0057F227" w14:textId="345E93C2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5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//printing the content of each row regarding the input </w:t>
      </w:r>
      <w:proofErr w:type="gramStart"/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variables</w:t>
      </w:r>
      <w:proofErr w:type="gramEnd"/>
    </w:p>
    <w:p w14:paraId="48F17F02" w14:textId="5C399DC5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0; j &lt; INPUT_VARIABLE_COUNT; j = j + 1){</w:t>
      </w:r>
    </w:p>
    <w:p w14:paraId="73A25C72" w14:textId="760E940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j]);</w:t>
      </w:r>
    </w:p>
    <w:p w14:paraId="36C17F25" w14:textId="6E67D591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8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3837807D" w14:textId="6441EE39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44491147" w14:textId="2C5D80FA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40</w:t>
      </w:r>
    </w:p>
    <w:p w14:paraId="4228B0C7" w14:textId="62DEADA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//printing the content of each row regarding the output </w:t>
      </w:r>
      <w:proofErr w:type="gramStart"/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variables</w:t>
      </w:r>
      <w:proofErr w:type="gramEnd"/>
    </w:p>
    <w:p w14:paraId="2E128FEC" w14:textId="18FDB40A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INPUT_VARIABLE_COUNT; j &lt; INPUT_VARIABLE_COUNT + OUTPUT_VARIABLE_COUNT; j = j + 1){</w:t>
      </w:r>
    </w:p>
    <w:p w14:paraId="19280B1B" w14:textId="535CBF92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j]);</w:t>
      </w:r>
    </w:p>
    <w:p w14:paraId="303ED164" w14:textId="3CE2C35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74F3C736" w14:textId="0E1C1C58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proofErr w:type="gram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  <w:proofErr w:type="gramEnd"/>
    </w:p>
    <w:p w14:paraId="472E534F" w14:textId="60F107C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46    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573EDEBB" w14:textId="7CE4D27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7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return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gram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0;</w:t>
      </w:r>
      <w:proofErr w:type="gramEnd"/>
    </w:p>
    <w:p w14:paraId="21F38E64" w14:textId="762BE18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8}</w:t>
      </w:r>
    </w:p>
    <w:p w14:paraId="2814EA50" w14:textId="646FEBE2" w:rsidR="0099692E" w:rsidRDefault="0099692E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4EDADF1" w14:textId="317D3FCF" w:rsidR="00616468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the above code, first, we output the header of the truth table (line#18-30) given the names of variables are defined in an array of chars (line#16). Then, we output the content of the truth table. If you run the </w:t>
      </w:r>
      <w:proofErr w:type="gramStart"/>
      <w:r>
        <w:rPr>
          <w:rFonts w:cs="Times New Roman"/>
        </w:rPr>
        <w:t>code</w:t>
      </w:r>
      <w:proofErr w:type="gramEnd"/>
      <w:r>
        <w:rPr>
          <w:rFonts w:cs="Times New Roman"/>
        </w:rPr>
        <w:t xml:space="preserve"> you would see the following result:</w:t>
      </w:r>
    </w:p>
    <w:p w14:paraId="2D05A711" w14:textId="35DE37B5" w:rsidR="00C0362B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272A167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Z, Y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X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22A6C0DD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7241ACF5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5C952891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61421C5D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04705E2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7FB990BB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0CF249C7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60503E0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290BED67" w14:textId="0CFFA3D0" w:rsidR="00C0362B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63C1404" w14:textId="7C8F80F6" w:rsidR="00671197" w:rsidRDefault="00671197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you can see, the code has</w:t>
      </w:r>
      <w:r w:rsidR="000328F5">
        <w:rPr>
          <w:rFonts w:cs="Times New Roman"/>
        </w:rPr>
        <w:t xml:space="preserve"> two</w:t>
      </w:r>
      <w:r>
        <w:rPr>
          <w:rFonts w:cs="Times New Roman"/>
        </w:rPr>
        <w:t xml:space="preserve"> problems: </w:t>
      </w:r>
      <w:proofErr w:type="spellStart"/>
      <w:r w:rsidRPr="00671197">
        <w:rPr>
          <w:rFonts w:cs="Times New Roman"/>
          <w:i/>
        </w:rPr>
        <w:t>i</w:t>
      </w:r>
      <w:proofErr w:type="spellEnd"/>
      <w:r w:rsidRPr="00671197">
        <w:rPr>
          <w:rFonts w:cs="Times New Roman"/>
          <w:i/>
        </w:rPr>
        <w:t xml:space="preserve">) </w:t>
      </w:r>
      <w:r>
        <w:rPr>
          <w:rFonts w:cs="Times New Roman"/>
        </w:rPr>
        <w:t xml:space="preserve">it outputs only one possibility in the input binary variables: Z=0, Y=0, X=0, </w:t>
      </w:r>
      <w:r w:rsidRPr="00CF030D">
        <w:rPr>
          <w:rFonts w:cs="Times New Roman"/>
          <w:i/>
        </w:rPr>
        <w:t>ii)</w:t>
      </w:r>
      <w:r>
        <w:rPr>
          <w:rFonts w:cs="Times New Roman"/>
        </w:rPr>
        <w:t xml:space="preserve"> it does not ask or determine where the output binary variable should be 1. </w:t>
      </w:r>
    </w:p>
    <w:p w14:paraId="73FF2FFF" w14:textId="77777777" w:rsidR="000328F5" w:rsidRDefault="000328F5" w:rsidP="000328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7C55E684" w14:textId="7D460B1D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To fix the previous code, first, I </w:t>
      </w:r>
      <w:proofErr w:type="gramStart"/>
      <w:r>
        <w:rPr>
          <w:rFonts w:cs="Times New Roman"/>
          <w:szCs w:val="20"/>
        </w:rPr>
        <w:t>have to</w:t>
      </w:r>
      <w:proofErr w:type="gramEnd"/>
      <w:r>
        <w:rPr>
          <w:rFonts w:cs="Times New Roman"/>
          <w:szCs w:val="20"/>
        </w:rPr>
        <w:t xml:space="preserve"> create all the possibilities of the input binary variables on the left side of the truth table such that the output looks like the following:</w:t>
      </w:r>
    </w:p>
    <w:p w14:paraId="067940CE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color w:val="000000"/>
          <w:szCs w:val="20"/>
          <w:lang w:val="en-CA"/>
        </w:rPr>
      </w:pPr>
    </w:p>
    <w:p w14:paraId="74B7D335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Z, Y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X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4B2E972F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556AB48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799C595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7E1C1E37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17C02C6D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2752298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22BD089F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90088B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34899CDD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E538F99" w14:textId="73A67445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seen, if I put the different possibilities of the input variables in increasing order of binary numbers, they look like incrementi</w:t>
      </w:r>
      <w:r w:rsidR="00DA5EE7">
        <w:rPr>
          <w:rFonts w:cs="Times New Roman"/>
        </w:rPr>
        <w:t>ng the previous possibility</w:t>
      </w:r>
      <w:r>
        <w:rPr>
          <w:rFonts w:cs="Times New Roman"/>
        </w:rPr>
        <w:t xml:space="preserve">, that is, 000 → 001 → … → 110 → 111. I can use either the signed-magnitude addition or the signed-2’s-complement addition functions in </w:t>
      </w:r>
      <w:proofErr w:type="spellStart"/>
      <w:r w:rsidRPr="00472ED1">
        <w:rPr>
          <w:rFonts w:ascii="Consolas" w:hAnsi="Consolas" w:cs="Consolas"/>
          <w:color w:val="2A00FF"/>
          <w:szCs w:val="20"/>
          <w:lang w:val="en-CA"/>
        </w:rPr>
        <w:t>arithmetic.h</w:t>
      </w:r>
      <w:proofErr w:type="spellEnd"/>
      <w:r w:rsidRPr="00472ED1">
        <w:rPr>
          <w:rFonts w:cs="Times New Roman"/>
          <w:sz w:val="32"/>
        </w:rPr>
        <w:t xml:space="preserve"> </w:t>
      </w:r>
      <w:r>
        <w:rPr>
          <w:rFonts w:cs="Times New Roman"/>
        </w:rPr>
        <w:t xml:space="preserve">that I wrote in </w:t>
      </w:r>
      <w:r w:rsidR="0054039C">
        <w:rPr>
          <w:rFonts w:cs="Times New Roman"/>
        </w:rPr>
        <w:t>L</w:t>
      </w:r>
      <w:r>
        <w:rPr>
          <w:rFonts w:cs="Times New Roman"/>
        </w:rPr>
        <w:t>ab04 a</w:t>
      </w:r>
      <w:r w:rsidR="00DA5EE7">
        <w:rPr>
          <w:rFonts w:cs="Times New Roman"/>
        </w:rPr>
        <w:t xml:space="preserve">nd </w:t>
      </w:r>
      <w:r w:rsidR="0054039C">
        <w:rPr>
          <w:rFonts w:cs="Times New Roman"/>
        </w:rPr>
        <w:t>L</w:t>
      </w:r>
      <w:r w:rsidR="00DA5EE7">
        <w:rPr>
          <w:rFonts w:cs="Times New Roman"/>
        </w:rPr>
        <w:t>ab05 to do an increment.</w:t>
      </w:r>
      <w:r>
        <w:rPr>
          <w:rFonts w:cs="Times New Roman"/>
        </w:rPr>
        <w:t xml:space="preserve"> Or I can add a</w:t>
      </w:r>
      <w:r w:rsidR="00DA5EE7">
        <w:rPr>
          <w:rFonts w:cs="Times New Roman"/>
        </w:rPr>
        <w:t xml:space="preserve"> new</w:t>
      </w:r>
      <w:r>
        <w:rPr>
          <w:rFonts w:cs="Times New Roman"/>
        </w:rPr>
        <w:t xml:space="preserve"> function that does an increment to a given unsigned binary:</w:t>
      </w:r>
    </w:p>
    <w:p w14:paraId="06B894BC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000000"/>
          <w:sz w:val="20"/>
          <w:szCs w:val="20"/>
        </w:rPr>
      </w:pPr>
    </w:p>
    <w:p w14:paraId="722EB3F4" w14:textId="7AB0D83E" w:rsidR="00CF030D" w:rsidRPr="00ED3630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04BA98AC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increme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57FA9DF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000000"/>
          <w:sz w:val="20"/>
          <w:szCs w:val="20"/>
        </w:rPr>
      </w:pPr>
    </w:p>
    <w:p w14:paraId="0DA48A02" w14:textId="2488CFE0" w:rsidR="00CF030D" w:rsidRPr="00ED3630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.cpp</w:t>
      </w:r>
    </w:p>
    <w:p w14:paraId="7C4F38D4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commentRangeStart w:id="2"/>
      <w:r>
        <w:rPr>
          <w:rFonts w:ascii="Consolas" w:hAnsi="Consolas" w:cs="Consolas"/>
          <w:color w:val="000000"/>
          <w:sz w:val="20"/>
          <w:szCs w:val="20"/>
        </w:rPr>
        <w:t>8</w:t>
      </w:r>
      <w:commentRangeEnd w:id="2"/>
      <w:r w:rsidR="00D65999">
        <w:rPr>
          <w:rStyle w:val="CommentReference"/>
        </w:rPr>
        <w:commentReference w:id="2"/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06440F83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increme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7C13B6AE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C07CE13" w14:textId="77777777" w:rsidR="002047BB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Then, I can change my code to fix the input binary variable part of the truth table</w:t>
      </w:r>
      <w:r w:rsidR="002047BB">
        <w:rPr>
          <w:rFonts w:cs="Times New Roman"/>
        </w:rPr>
        <w:t xml:space="preserve">. </w:t>
      </w:r>
    </w:p>
    <w:p w14:paraId="5CBE5853" w14:textId="247426AC" w:rsidR="002047BB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21FB14" w14:textId="031946F3" w:rsidR="002047BB" w:rsidRPr="002047BB" w:rsidRDefault="00705137" w:rsidP="0070513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void</w:t>
      </w:r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build_left_</w:t>
      </w:r>
      <w:proofErr w:type="gramStart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side</w:t>
      </w:r>
      <w:proofErr w:type="spellEnd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</w:t>
      </w:r>
      <w:proofErr w:type="gramEnd"/>
      <w:r w:rsidR="002047BB"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int</w:t>
      </w:r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truth_table</w:t>
      </w:r>
      <w:proofErr w:type="spellEnd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[]){</w:t>
      </w:r>
    </w:p>
    <w:p w14:paraId="0BA9F29B" w14:textId="4005682C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proofErr w:type="gramStart"/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= 0;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&lt; TRUTH_TABLE_ROW_COUNT - 1;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=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+ 1){</w:t>
      </w:r>
    </w:p>
    <w:p w14:paraId="11CCCA9A" w14:textId="77777777" w:rsidR="002047BB" w:rsidRPr="002047BB" w:rsidRDefault="002047BB" w:rsidP="0070513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78852273" w14:textId="20CBA033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gram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row[</w:t>
      </w:r>
      <w:proofErr w:type="gram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NPUT_VARIABLE_COUNT] = {0};</w:t>
      </w:r>
    </w:p>
    <w:p w14:paraId="268791EF" w14:textId="46AD6804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gram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result[</w:t>
      </w:r>
      <w:proofErr w:type="gram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NPUT_VARIABLE_COUNT] = {0};</w:t>
      </w:r>
    </w:p>
    <w:p w14:paraId="39F656EA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3A7127B9" w14:textId="21F4D22B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accessing the element</w:t>
      </w:r>
      <w:r w:rsidR="00DA5EE7">
        <w:rPr>
          <w:rFonts w:ascii="Consolas" w:hAnsi="Consolas" w:cs="Consolas"/>
          <w:color w:val="3F7F5F"/>
          <w:sz w:val="20"/>
          <w:szCs w:val="20"/>
          <w:lang w:val="en-CA"/>
        </w:rPr>
        <w:t>s</w:t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of </w:t>
      </w:r>
      <w:r w:rsidR="00DA5EE7">
        <w:rPr>
          <w:rFonts w:ascii="Consolas" w:hAnsi="Consolas" w:cs="Consolas"/>
          <w:color w:val="3F7F5F"/>
          <w:sz w:val="20"/>
          <w:szCs w:val="20"/>
          <w:lang w:val="en-CA"/>
        </w:rPr>
        <w:t xml:space="preserve">the </w:t>
      </w:r>
      <w:proofErr w:type="spellStart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i-th</w:t>
      </w:r>
      <w:proofErr w:type="spellEnd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row</w:t>
      </w:r>
    </w:p>
    <w:p w14:paraId="07AEDCCD" w14:textId="0B48086E" w:rsidR="002047BB" w:rsidRPr="002047BB" w:rsidRDefault="002047BB" w:rsidP="002047BB">
      <w:pPr>
        <w:autoSpaceDE w:val="0"/>
        <w:autoSpaceDN w:val="0"/>
        <w:adjustRightInd w:val="0"/>
        <w:ind w:left="720" w:firstLine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</w:p>
    <w:p w14:paraId="5A595852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309E364E" w14:textId="024C6985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increment</w:t>
      </w:r>
    </w:p>
    <w:p w14:paraId="4096131F" w14:textId="3A8D8DFA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func_</w:t>
      </w:r>
      <w:proofErr w:type="gram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ncrement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row, result);</w:t>
      </w:r>
    </w:p>
    <w:p w14:paraId="11D0CF37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36AC15EE" w14:textId="69114E60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put into the next row: (i+1)-</w:t>
      </w:r>
      <w:proofErr w:type="spellStart"/>
      <w:r w:rsidRPr="002047BB">
        <w:rPr>
          <w:rFonts w:ascii="Consolas" w:hAnsi="Consolas" w:cs="Consolas"/>
          <w:color w:val="3F7F5F"/>
          <w:sz w:val="20"/>
          <w:szCs w:val="20"/>
          <w:u w:val="single"/>
          <w:lang w:val="en-CA"/>
        </w:rPr>
        <w:t>th</w:t>
      </w:r>
      <w:proofErr w:type="spellEnd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row</w:t>
      </w:r>
    </w:p>
    <w:p w14:paraId="6744E82B" w14:textId="62C2D9AC" w:rsidR="002047BB" w:rsidRPr="002047BB" w:rsidRDefault="002047BB" w:rsidP="002047BB">
      <w:pPr>
        <w:autoSpaceDE w:val="0"/>
        <w:autoSpaceDN w:val="0"/>
        <w:adjustRightInd w:val="0"/>
        <w:ind w:left="720" w:firstLine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</w:p>
    <w:p w14:paraId="3136C1F5" w14:textId="65F44696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16FC6855" w14:textId="6477D528" w:rsidR="002047BB" w:rsidRPr="002047BB" w:rsidRDefault="002047BB" w:rsidP="002047BB">
      <w:pPr>
        <w:widowControl w:val="0"/>
        <w:autoSpaceDE w:val="0"/>
        <w:autoSpaceDN w:val="0"/>
        <w:adjustRightInd w:val="0"/>
        <w:ind w:left="720"/>
        <w:jc w:val="both"/>
        <w:outlineLvl w:val="0"/>
        <w:rPr>
          <w:rFonts w:cs="Times New Roman"/>
          <w:sz w:val="20"/>
          <w:szCs w:val="20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}</w:t>
      </w:r>
    </w:p>
    <w:p w14:paraId="0E93FFED" w14:textId="27A1FEC3" w:rsidR="002047BB" w:rsidRPr="002047BB" w:rsidRDefault="002047BB" w:rsidP="002047B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 w:rsidRPr="002047BB">
        <w:rPr>
          <w:rFonts w:cs="Times New Roman"/>
          <w:sz w:val="20"/>
          <w:szCs w:val="20"/>
        </w:rPr>
        <w:t>}</w:t>
      </w:r>
    </w:p>
    <w:p w14:paraId="27DD47F4" w14:textId="77777777" w:rsidR="002047BB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2F5F92B" w14:textId="77777777" w:rsidR="00931C71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Regarding the second problem, we can ask the user for the value of the output binary variable (</w:t>
      </w:r>
      <w:r w:rsidRPr="000328F5">
        <w:rPr>
          <w:rFonts w:ascii="Consolas" w:hAnsi="Consolas" w:cs="Consolas"/>
          <w:color w:val="2A00FF"/>
          <w:sz w:val="20"/>
          <w:szCs w:val="20"/>
          <w:lang w:val="en-CA"/>
        </w:rPr>
        <w:t>'F'</w:t>
      </w:r>
      <w:r>
        <w:rPr>
          <w:rFonts w:cs="Times New Roman"/>
        </w:rPr>
        <w:t>)</w:t>
      </w:r>
      <w:r w:rsidR="002047BB">
        <w:rPr>
          <w:rFonts w:cs="Times New Roman"/>
        </w:rPr>
        <w:t xml:space="preserve">. </w:t>
      </w:r>
    </w:p>
    <w:p w14:paraId="71B5F85F" w14:textId="77777777" w:rsidR="006420F7" w:rsidRDefault="006420F7" w:rsidP="00931C71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</w:pPr>
    </w:p>
    <w:p w14:paraId="11311E74" w14:textId="42F9516F" w:rsidR="00931C71" w:rsidRPr="002047BB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void</w:t>
      </w:r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build_right_</w:t>
      </w:r>
      <w:proofErr w:type="gramStart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side</w:t>
      </w:r>
      <w:proofErr w:type="spellEnd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</w:t>
      </w:r>
      <w:proofErr w:type="gramEnd"/>
      <w:r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int</w:t>
      </w:r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truth_table</w:t>
      </w:r>
      <w:proofErr w:type="spellEnd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[]){</w:t>
      </w:r>
    </w:p>
    <w:p w14:paraId="2ED64C79" w14:textId="0D7B48E5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&lt; TRUTH_TABLE_ROW_COUNT;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+ 1){</w:t>
      </w:r>
    </w:p>
    <w:p w14:paraId="6E407759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3A2F96C8" w14:textId="0C95A3DF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3F7F5F"/>
          <w:sz w:val="20"/>
          <w:szCs w:val="20"/>
          <w:lang w:val="en-CA"/>
        </w:rPr>
        <w:t>//for each output variable F,</w:t>
      </w:r>
      <w:r w:rsidR="00C16FD3">
        <w:rPr>
          <w:rFonts w:ascii="Consolas" w:hAnsi="Consolas" w:cs="Consolas"/>
          <w:color w:val="3F7F5F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lang w:val="en-CA"/>
        </w:rPr>
        <w:t>...</w:t>
      </w:r>
    </w:p>
    <w:p w14:paraId="4EB83D77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j = 0; j &lt; OUTPUT_VARIABLE_COUNT; j = j + 1){</w:t>
      </w:r>
    </w:p>
    <w:p w14:paraId="0D1ACAA9" w14:textId="52316B04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output value for row# %d of %</w:t>
      </w:r>
      <w:r w:rsidR="00C16FD3">
        <w:rPr>
          <w:rFonts w:ascii="Consolas" w:hAnsi="Consolas" w:cs="Consolas"/>
          <w:color w:val="2A00FF"/>
          <w:sz w:val="20"/>
          <w:szCs w:val="20"/>
          <w:lang w:val="en-CA"/>
        </w:rPr>
        <w:t>c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 xml:space="preserve"> output variable: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, </w:t>
      </w:r>
      <w:r w:rsidR="00C16FD3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;</w:t>
      </w:r>
    </w:p>
    <w:p w14:paraId="57DD735C" w14:textId="3D23B12B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="00FD0A68"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...</w:t>
      </w:r>
    </w:p>
    <w:p w14:paraId="659F7293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215A907C" w14:textId="74A58A06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0DACF534" w14:textId="742E1BD5" w:rsidR="00931C71" w:rsidRP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sz w:val="20"/>
          <w:szCs w:val="20"/>
          <w:lang w:val="en-CA"/>
        </w:rPr>
        <w:t>}</w:t>
      </w:r>
    </w:p>
    <w:p w14:paraId="273CFDE9" w14:textId="77777777" w:rsidR="00931C71" w:rsidRDefault="00931C71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1DBA75A" w14:textId="5AC3B744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0328F5">
        <w:rPr>
          <w:rFonts w:cs="Times New Roman"/>
          <w:szCs w:val="20"/>
        </w:rPr>
        <w:t>A sample run would look like the following</w:t>
      </w:r>
      <w:r w:rsidR="002047BB">
        <w:rPr>
          <w:rFonts w:cs="Times New Roman"/>
          <w:szCs w:val="20"/>
        </w:rPr>
        <w:t xml:space="preserve"> then</w:t>
      </w:r>
      <w:r w:rsidRPr="000328F5">
        <w:rPr>
          <w:rFonts w:cs="Times New Roman"/>
          <w:szCs w:val="20"/>
        </w:rPr>
        <w:t>:</w:t>
      </w:r>
    </w:p>
    <w:p w14:paraId="0755BFAE" w14:textId="77777777" w:rsidR="002047BB" w:rsidRPr="000328F5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4E70707B" w14:textId="3F75DD93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4A98058F" w14:textId="5912DACF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51A27D9" w14:textId="2736C2DC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7779510" w14:textId="7CE29E72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19E497F" w14:textId="4F8CDEA5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1076804E" w14:textId="17AD4404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D24EAC8" w14:textId="5386C07E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C4FC834" w14:textId="798A1D7E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03D86328" w14:textId="77777777" w:rsidR="002047BB" w:rsidRDefault="002047BB" w:rsidP="0031738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1BC07305" w14:textId="060EE0F2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Z, Y,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X,  :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410951AC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D8EF892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0E2BEA7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65B8B653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A378E0D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40518B40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357D9EA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2C4F9A4F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A23A3ED" w14:textId="5104DC34" w:rsidR="00D2377E" w:rsidRDefault="00D2377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38E6986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6371A3A5" w:rsidR="00AE5C43" w:rsidRDefault="00730491" w:rsidP="00AE5C43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</w:t>
      </w:r>
      <w:r w:rsidR="00932D92">
        <w:rPr>
          <w:rFonts w:cs="Times New Roman"/>
          <w:color w:val="000000"/>
        </w:rPr>
        <w:t>“Project”</w:t>
      </w:r>
      <w:r w:rsidR="007F705F">
        <w:rPr>
          <w:rFonts w:cs="Times New Roman"/>
          <w:color w:val="000000"/>
        </w:rPr>
        <w:t xml:space="preserve"> </w:t>
      </w:r>
      <w:proofErr w:type="gramStart"/>
      <w:r w:rsidR="007F705F">
        <w:rPr>
          <w:rFonts w:cs="Times New Roman"/>
          <w:color w:val="000000"/>
        </w:rPr>
        <w:t>that</w:t>
      </w:r>
      <w:proofErr w:type="gramEnd"/>
      <w:r w:rsidR="007F705F">
        <w:rPr>
          <w:rFonts w:cs="Times New Roman"/>
          <w:color w:val="000000"/>
        </w:rPr>
        <w:t xml:space="preserve"> </w:t>
      </w:r>
    </w:p>
    <w:p w14:paraId="45A1AAB1" w14:textId="39E74BED" w:rsidR="007F705F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ask</w:t>
      </w:r>
      <w:r w:rsidR="00AE5C43">
        <w:rPr>
          <w:rFonts w:cs="Times New Roman"/>
          <w:color w:val="000000"/>
        </w:rPr>
        <w:t>s</w:t>
      </w:r>
      <w:r>
        <w:rPr>
          <w:rFonts w:cs="Times New Roman"/>
          <w:color w:val="000000"/>
        </w:rPr>
        <w:t xml:space="preserve"> for the value of output variable F1 </w:t>
      </w:r>
      <w:r w:rsidR="007F705F">
        <w:rPr>
          <w:rFonts w:cs="Times New Roman"/>
          <w:color w:val="000000"/>
        </w:rPr>
        <w:t>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05E9B22" w14:textId="02C8297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0872446B" w14:textId="238E3496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22B760EA" w14:textId="6B2C7B3C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00DB2A4" w14:textId="1D72CCE3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88B4246" w14:textId="0E4C67D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717A6BA4" w14:textId="32C355AC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00806838" w14:textId="4A8C268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92AE6B6" w14:textId="727B53C9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5A57FDD" w14:textId="77777777" w:rsidR="002047BB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236BD41" w14:textId="69FE9F0D" w:rsidR="00155CF5" w:rsidRDefault="007F705F" w:rsidP="002047B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</w:t>
      </w:r>
      <w:r w:rsidR="002047BB">
        <w:rPr>
          <w:rFonts w:cs="Times New Roman"/>
          <w:color w:val="000000"/>
        </w:rPr>
        <w:t>values</w:t>
      </w:r>
      <w:r w:rsidR="00757777" w:rsidRPr="006200AE">
        <w:rPr>
          <w:rFonts w:cs="Times New Roman"/>
          <w:color w:val="000000"/>
        </w:rPr>
        <w:t>,</w:t>
      </w:r>
      <w:r w:rsidRPr="006200AE">
        <w:rPr>
          <w:rFonts w:cs="Times New Roman"/>
          <w:color w:val="000000"/>
        </w:rPr>
        <w:t xml:space="preserve"> the program </w:t>
      </w:r>
      <w:r w:rsidR="002047BB">
        <w:rPr>
          <w:rFonts w:cs="Times New Roman"/>
          <w:color w:val="000000"/>
        </w:rPr>
        <w:t xml:space="preserve">should print out the truth as shown </w:t>
      </w:r>
      <w:r w:rsidR="00AE5C43">
        <w:rPr>
          <w:rFonts w:cs="Times New Roman"/>
          <w:color w:val="000000"/>
        </w:rPr>
        <w:t>below</w:t>
      </w:r>
      <w:r w:rsidR="002047BB">
        <w:rPr>
          <w:rFonts w:cs="Times New Roman"/>
          <w:color w:val="000000"/>
        </w:rPr>
        <w:t>:</w:t>
      </w:r>
    </w:p>
    <w:p w14:paraId="59E478D3" w14:textId="4E353BA5" w:rsidR="002047BB" w:rsidRDefault="002047BB" w:rsidP="002047B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5DD32A4" w14:textId="77777777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Z, Y,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X,  :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21EC9339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0BD8BCCA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4CF4503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6E973D55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B18DD64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43F21461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390498EB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06B3462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650C8DB2" w14:textId="77777777" w:rsidR="00AE5C43" w:rsidRDefault="00AE5C43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29F98914" w:rsidR="006200AE" w:rsidRDefault="0072606B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55CF5">
        <w:rPr>
          <w:rFonts w:cs="Times New Roman"/>
          <w:color w:val="000000"/>
        </w:rPr>
        <w:t>Please restrict the user to enter inputs within the range {0,1}</w:t>
      </w:r>
      <w:r w:rsidR="002047BB">
        <w:rPr>
          <w:rFonts w:cs="Times New Roman"/>
          <w:color w:val="000000"/>
        </w:rPr>
        <w:t xml:space="preserve"> for the value of the output variable</w:t>
      </w:r>
      <w:r w:rsidRPr="00155CF5">
        <w:rPr>
          <w:rFonts w:cs="Times New Roman"/>
          <w:color w:val="000000"/>
        </w:rPr>
        <w:t xml:space="preserve">. </w:t>
      </w:r>
      <w:r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Pr="00DA3064">
        <w:rPr>
          <w:rFonts w:cs="Times New Roman"/>
          <w:color w:val="000000"/>
        </w:rPr>
        <w:t xml:space="preserve"> inputs</w:t>
      </w:r>
      <w:r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6BA13B4" w14:textId="67D73301" w:rsidR="002047BB" w:rsidRDefault="00757777" w:rsidP="006200A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>m</w:t>
      </w:r>
      <w:r w:rsidR="002047BB">
        <w:rPr>
          <w:rFonts w:cs="Times New Roman"/>
          <w:color w:val="000000"/>
        </w:rPr>
        <w:t>:</w:t>
      </w:r>
    </w:p>
    <w:p w14:paraId="45CC94EA" w14:textId="77777777" w:rsidR="006420F7" w:rsidRDefault="006420F7" w:rsidP="006200A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C3D1A84" w14:textId="1F0D4AE9" w:rsidR="002047BB" w:rsidRPr="006420F7" w:rsidRDefault="00155CF5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For </w:t>
      </w:r>
      <w:r w:rsidR="002047BB" w:rsidRPr="006420F7">
        <w:rPr>
          <w:rFonts w:cs="Times New Roman"/>
        </w:rPr>
        <w:t xml:space="preserve">increment, </w:t>
      </w:r>
      <w:r w:rsidRPr="006420F7">
        <w:rPr>
          <w:rFonts w:cs="Times New Roman"/>
        </w:rPr>
        <w:t xml:space="preserve">you can </w:t>
      </w:r>
      <w:r w:rsidR="006200AE" w:rsidRPr="006420F7">
        <w:rPr>
          <w:rFonts w:cs="Times New Roman"/>
        </w:rPr>
        <w:t>re-</w:t>
      </w:r>
      <w:r w:rsidR="00190218" w:rsidRPr="006420F7">
        <w:rPr>
          <w:rFonts w:cs="Times New Roman"/>
        </w:rPr>
        <w:t xml:space="preserve">use </w:t>
      </w:r>
      <w:r w:rsidR="006200AE" w:rsidRPr="006420F7">
        <w:rPr>
          <w:rFonts w:cs="Times New Roman"/>
        </w:rPr>
        <w:t xml:space="preserve">the function in </w:t>
      </w:r>
      <w:proofErr w:type="spellStart"/>
      <w:r w:rsidR="002047BB" w:rsidRPr="006420F7">
        <w:rPr>
          <w:rFonts w:ascii="Consolas" w:hAnsi="Consolas" w:cs="Consolas"/>
          <w:color w:val="2A00FF"/>
          <w:szCs w:val="20"/>
          <w:lang w:val="en-CA"/>
        </w:rPr>
        <w:t>arithmetic.h</w:t>
      </w:r>
      <w:proofErr w:type="spellEnd"/>
      <w:r w:rsidR="002047BB" w:rsidRPr="006420F7">
        <w:rPr>
          <w:rFonts w:cs="Times New Roman"/>
          <w:sz w:val="32"/>
        </w:rPr>
        <w:t xml:space="preserve"> </w:t>
      </w:r>
      <w:r w:rsidR="006200AE" w:rsidRPr="006420F7">
        <w:rPr>
          <w:rFonts w:cs="Times New Roman"/>
        </w:rPr>
        <w:t xml:space="preserve">or </w:t>
      </w:r>
      <w:r w:rsidR="002047BB" w:rsidRPr="006420F7">
        <w:rPr>
          <w:rFonts w:cs="Times New Roman"/>
        </w:rPr>
        <w:t>write a new function</w:t>
      </w:r>
      <w:r w:rsidR="006420F7">
        <w:rPr>
          <w:rFonts w:cs="Times New Roman"/>
        </w:rPr>
        <w:t xml:space="preserve"> called </w:t>
      </w:r>
      <w:proofErr w:type="spellStart"/>
      <w:r w:rsidR="006420F7" w:rsidRPr="006420F7">
        <w:rPr>
          <w:rFonts w:ascii="Consolas" w:hAnsi="Consolas" w:cs="Times New Roman"/>
        </w:rPr>
        <w:t>func_</w:t>
      </w:r>
      <w:proofErr w:type="gramStart"/>
      <w:r w:rsidR="006420F7" w:rsidRPr="006420F7">
        <w:rPr>
          <w:rFonts w:ascii="Consolas" w:hAnsi="Consolas" w:cs="Times New Roman"/>
        </w:rPr>
        <w:t>increment</w:t>
      </w:r>
      <w:proofErr w:type="spellEnd"/>
      <w:r w:rsidR="006420F7" w:rsidRPr="006420F7">
        <w:rPr>
          <w:rFonts w:ascii="Consolas" w:hAnsi="Consolas" w:cs="Times New Roman"/>
        </w:rPr>
        <w:t>(</w:t>
      </w:r>
      <w:proofErr w:type="gramEnd"/>
      <w:r w:rsidR="006420F7" w:rsidRPr="006420F7">
        <w:rPr>
          <w:rFonts w:ascii="Consolas" w:hAnsi="Consolas" w:cs="Times New Roman"/>
        </w:rPr>
        <w:t>)</w:t>
      </w:r>
      <w:r w:rsidR="006200AE" w:rsidRPr="006420F7">
        <w:rPr>
          <w:rFonts w:ascii="Consolas" w:hAnsi="Consolas" w:cs="Times New Roman"/>
        </w:rPr>
        <w:t>.</w:t>
      </w:r>
      <w:r w:rsidR="002047BB" w:rsidRPr="006420F7">
        <w:rPr>
          <w:rFonts w:cs="Times New Roman"/>
        </w:rPr>
        <w:t xml:space="preserve"> </w:t>
      </w:r>
    </w:p>
    <w:p w14:paraId="26F6E618" w14:textId="663225B4" w:rsidR="00155CF5" w:rsidRPr="006420F7" w:rsidRDefault="002047BB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Put the part of the code that completes the left part of the truth table in a new function called </w:t>
      </w:r>
      <w:proofErr w:type="spellStart"/>
      <w:r w:rsidRPr="006420F7">
        <w:rPr>
          <w:rFonts w:ascii="Consolas" w:hAnsi="Consolas" w:cs="Times New Roman"/>
        </w:rPr>
        <w:t>build_left_</w:t>
      </w:r>
      <w:proofErr w:type="gramStart"/>
      <w:r w:rsidRPr="006420F7">
        <w:rPr>
          <w:rFonts w:ascii="Consolas" w:hAnsi="Consolas" w:cs="Times New Roman"/>
        </w:rPr>
        <w:t>side</w:t>
      </w:r>
      <w:proofErr w:type="spellEnd"/>
      <w:r w:rsidRPr="006420F7">
        <w:rPr>
          <w:rFonts w:ascii="Consolas" w:hAnsi="Consolas" w:cs="Times New Roman"/>
        </w:rPr>
        <w:t>(</w:t>
      </w:r>
      <w:proofErr w:type="gramEnd"/>
      <w:r w:rsidRPr="006420F7">
        <w:rPr>
          <w:rFonts w:ascii="Consolas" w:hAnsi="Consolas" w:cs="Times New Roman"/>
        </w:rPr>
        <w:t>)</w:t>
      </w:r>
      <w:r w:rsidRPr="006420F7">
        <w:rPr>
          <w:rFonts w:cs="Times New Roman"/>
        </w:rPr>
        <w:t xml:space="preserve"> inside the </w:t>
      </w:r>
      <w:proofErr w:type="spellStart"/>
      <w:r w:rsidRPr="007C1D3A">
        <w:rPr>
          <w:rFonts w:ascii="Consolas" w:hAnsi="Consolas" w:cs="Consolas"/>
          <w:color w:val="2A00FF"/>
          <w:szCs w:val="20"/>
          <w:lang w:val="en-CA"/>
        </w:rPr>
        <w:t>main.c</w:t>
      </w:r>
      <w:proofErr w:type="spellEnd"/>
      <w:r w:rsidRPr="006420F7">
        <w:rPr>
          <w:rFonts w:cs="Times New Roman"/>
        </w:rPr>
        <w:t xml:space="preserve"> file.</w:t>
      </w:r>
    </w:p>
    <w:p w14:paraId="0682D27D" w14:textId="4CC97FCE" w:rsidR="002047BB" w:rsidRPr="006420F7" w:rsidRDefault="002047BB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Put the part of the code that asks for the values of the output variable in a new function called </w:t>
      </w:r>
      <w:proofErr w:type="spellStart"/>
      <w:r w:rsidRPr="006420F7">
        <w:rPr>
          <w:rFonts w:ascii="Consolas" w:hAnsi="Consolas" w:cs="Times New Roman"/>
        </w:rPr>
        <w:t>bui</w:t>
      </w:r>
      <w:r w:rsidR="00120D71">
        <w:rPr>
          <w:rFonts w:ascii="Consolas" w:hAnsi="Consolas" w:cs="Times New Roman"/>
        </w:rPr>
        <w:t>l</w:t>
      </w:r>
      <w:r w:rsidRPr="006420F7">
        <w:rPr>
          <w:rFonts w:ascii="Consolas" w:hAnsi="Consolas" w:cs="Times New Roman"/>
        </w:rPr>
        <w:t>d_right_</w:t>
      </w:r>
      <w:proofErr w:type="gramStart"/>
      <w:r w:rsidRPr="006420F7">
        <w:rPr>
          <w:rFonts w:ascii="Consolas" w:hAnsi="Consolas" w:cs="Times New Roman"/>
        </w:rPr>
        <w:t>side</w:t>
      </w:r>
      <w:proofErr w:type="spellEnd"/>
      <w:r w:rsidRPr="006420F7">
        <w:rPr>
          <w:rFonts w:ascii="Consolas" w:hAnsi="Consolas" w:cs="Times New Roman"/>
        </w:rPr>
        <w:t>(</w:t>
      </w:r>
      <w:proofErr w:type="gramEnd"/>
      <w:r w:rsidRPr="006420F7">
        <w:rPr>
          <w:rFonts w:ascii="Consolas" w:hAnsi="Consolas" w:cs="Times New Roman"/>
        </w:rPr>
        <w:t>)</w:t>
      </w:r>
      <w:r w:rsidRPr="006420F7">
        <w:rPr>
          <w:rFonts w:cs="Times New Roman"/>
        </w:rPr>
        <w:t xml:space="preserve"> inside the </w:t>
      </w:r>
      <w:proofErr w:type="spellStart"/>
      <w:r w:rsidRPr="007C1D3A">
        <w:rPr>
          <w:rFonts w:ascii="Consolas" w:hAnsi="Consolas" w:cs="Consolas"/>
          <w:color w:val="2A00FF"/>
          <w:szCs w:val="20"/>
          <w:lang w:val="en-CA"/>
        </w:rPr>
        <w:t>main.c</w:t>
      </w:r>
      <w:proofErr w:type="spellEnd"/>
      <w:r w:rsidRPr="006420F7">
        <w:rPr>
          <w:rFonts w:cs="Times New Roman"/>
        </w:rPr>
        <w:t xml:space="preserve"> fil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46335D00" w14:textId="2A0028FE" w:rsidR="003753CB" w:rsidRPr="00E26068" w:rsidRDefault="003753CB" w:rsidP="003753C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 w:rsidRPr="00424524">
        <w:rPr>
          <w:rFonts w:ascii="Courier New" w:hAnsi="Courier New" w:cs="Courier New"/>
          <w:color w:val="000000"/>
          <w:sz w:val="20"/>
          <w:szCs w:val="20"/>
        </w:rPr>
        <w:t>Lab0</w:t>
      </w:r>
      <w:r>
        <w:rPr>
          <w:rFonts w:ascii="Courier New" w:hAnsi="Courier New" w:cs="Courier New"/>
          <w:color w:val="000000"/>
          <w:sz w:val="20"/>
          <w:szCs w:val="20"/>
        </w:rPr>
        <w:t>8</w:t>
      </w:r>
      <w:r w:rsidRPr="00424524">
        <w:rPr>
          <w:rFonts w:ascii="Courier New" w:hAnsi="Courier New" w:cs="Courier New"/>
          <w:color w:val="000000"/>
          <w:sz w:val="20"/>
          <w:szCs w:val="20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two items: </w:t>
      </w:r>
    </w:p>
    <w:p w14:paraId="3B8397E6" w14:textId="77777777" w:rsidR="003753CB" w:rsidRPr="00E26068" w:rsidRDefault="003753CB" w:rsidP="003753CB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426736A9" w14:textId="64832D6F" w:rsidR="003753CB" w:rsidRDefault="003753CB" w:rsidP="003753CB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="00D706EC">
        <w:rPr>
          <w:rFonts w:ascii="Courier New" w:hAnsi="Courier New" w:cs="Courier New"/>
          <w:color w:val="000000"/>
          <w:sz w:val="20"/>
          <w:szCs w:val="20"/>
        </w:rPr>
        <w:t>Proj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F51D4">
        <w:rPr>
          <w:rFonts w:cs="Times New Roman"/>
          <w:kern w:val="1"/>
        </w:rPr>
        <w:t>including the code file (</w:t>
      </w:r>
      <w:proofErr w:type="spellStart"/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</w:t>
      </w:r>
      <w:proofErr w:type="spellEnd"/>
      <w:r w:rsidRPr="000F51D4">
        <w:rPr>
          <w:rFonts w:cs="Times New Roman"/>
          <w:kern w:val="1"/>
        </w:rPr>
        <w:t xml:space="preserve">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0F51D4">
        <w:rPr>
          <w:rFonts w:cs="Times New Roman"/>
          <w:kern w:val="1"/>
        </w:rPr>
        <w:t xml:space="preserve"> in mac)</w:t>
      </w:r>
    </w:p>
    <w:p w14:paraId="0CA8BEA6" w14:textId="77777777" w:rsidR="003753CB" w:rsidRPr="00E26068" w:rsidRDefault="003753CB" w:rsidP="003753C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40A6A432" w14:textId="010B7BF0" w:rsidR="003753CB" w:rsidRPr="0075731B" w:rsidRDefault="003753CB" w:rsidP="003753C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The result of the commands in the file 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Results.pdf</w:t>
      </w:r>
      <w:r w:rsidRPr="0075731B">
        <w:rPr>
          <w:rFonts w:cs="Times New Roman"/>
          <w:kern w:val="1"/>
        </w:rPr>
        <w:t xml:space="preserve">. Simply </w:t>
      </w:r>
      <w:r w:rsidR="000038B7">
        <w:rPr>
          <w:rFonts w:cs="Times New Roman"/>
          <w:kern w:val="1"/>
        </w:rPr>
        <w:t>t</w:t>
      </w:r>
      <w:r w:rsidRPr="0075731B">
        <w:rPr>
          <w:rFonts w:cs="Times New Roman"/>
          <w:kern w:val="1"/>
        </w:rPr>
        <w:t xml:space="preserve">ake screenshots of the results and save (print) them </w:t>
      </w:r>
      <w:r w:rsidRPr="0075731B">
        <w:rPr>
          <w:rFonts w:cs="Times New Roman"/>
          <w:kern w:val="1"/>
          <w:highlight w:val="yellow"/>
        </w:rPr>
        <w:t xml:space="preserve">into a single pdf. </w:t>
      </w:r>
    </w:p>
    <w:p w14:paraId="53F5ED5A" w14:textId="77777777" w:rsidR="003753CB" w:rsidRPr="00AB2AA2" w:rsidRDefault="003753CB" w:rsidP="003753CB">
      <w:pPr>
        <w:pStyle w:val="ListParagraph"/>
        <w:rPr>
          <w:rFonts w:cs="Times New Roman"/>
          <w:color w:val="000000"/>
        </w:rPr>
      </w:pPr>
    </w:p>
    <w:p w14:paraId="1C9F71B6" w14:textId="460ADE9F" w:rsidR="003753CB" w:rsidRPr="00AB2AA2" w:rsidRDefault="003753CB" w:rsidP="003753CB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A readme document in a txt file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ReadMe.txt</w:t>
      </w:r>
      <w:r w:rsidRPr="00AB2AA2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2BDA08B1" w14:textId="77777777" w:rsidR="003753CB" w:rsidRDefault="003753CB" w:rsidP="003753C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68C4344" w14:textId="2A0B4B53" w:rsidR="003753CB" w:rsidRDefault="003753CB" w:rsidP="003753CB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>
        <w:rPr>
          <w:rFonts w:ascii="Courier New" w:hAnsi="Courier New" w:cs="Courier New"/>
          <w:color w:val="000000"/>
          <w:sz w:val="20"/>
          <w:szCs w:val="20"/>
        </w:rPr>
        <w:t>Lab08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</w:t>
      </w:r>
      <w:r w:rsidRPr="00E26068">
        <w:rPr>
          <w:rFonts w:ascii="Courier New" w:hAnsi="Courier New" w:cs="Courier New"/>
          <w:color w:val="000000" w:themeColor="text1"/>
          <w:sz w:val="20"/>
          <w:szCs w:val="20"/>
        </w:rPr>
        <w:t>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txt (report). </w:t>
      </w: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4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</w:p>
    <w:p w14:paraId="2DFD8728" w14:textId="77777777" w:rsidR="003753CB" w:rsidRDefault="003753CB" w:rsidP="003753CB">
      <w:pPr>
        <w:jc w:val="both"/>
        <w:rPr>
          <w:rFonts w:cs="Times New Roman"/>
        </w:rPr>
      </w:pPr>
    </w:p>
    <w:p w14:paraId="7236E23E" w14:textId="0424B69D" w:rsidR="003753CB" w:rsidRPr="00CE1583" w:rsidRDefault="003753CB" w:rsidP="003753C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Lab08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.zip</w:t>
      </w:r>
    </w:p>
    <w:p w14:paraId="3E926720" w14:textId="4FF00950" w:rsidR="003753CB" w:rsidRPr="00166F64" w:rsidRDefault="003753CB" w:rsidP="003753C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13"/>
          <w:szCs w:val="13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75</w:t>
      </w:r>
      <w:r w:rsidRPr="0075731B">
        <w:rPr>
          <w:rFonts w:cs="Times New Roman"/>
        </w:rPr>
        <w:t>%)</w:t>
      </w:r>
      <w:r w:rsidR="00D706EC">
        <w:rPr>
          <w:rFonts w:ascii="Courier New" w:hAnsi="Courier New" w:cs="Courier New"/>
          <w:color w:val="000000"/>
          <w:sz w:val="20"/>
          <w:szCs w:val="20"/>
        </w:rPr>
        <w:t xml:space="preserve"> Project </w:t>
      </w:r>
      <w:r w:rsidRPr="003753CB">
        <w:rPr>
          <w:rFonts w:cs="Times New Roman"/>
          <w:sz w:val="20"/>
          <w:szCs w:val="20"/>
        </w:rPr>
        <w:t>=</w:t>
      </w:r>
      <w:proofErr w:type="gramStart"/>
      <w:r w:rsidRPr="003753CB">
        <w:rPr>
          <w:rFonts w:cs="Times New Roman"/>
          <w:sz w:val="20"/>
          <w:szCs w:val="20"/>
        </w:rPr>
        <w:t>&gt;(</w:t>
      </w:r>
      <w:proofErr w:type="gramEnd"/>
      <w:r>
        <w:rPr>
          <w:rFonts w:cs="Times New Roman"/>
          <w:sz w:val="20"/>
          <w:szCs w:val="20"/>
        </w:rPr>
        <w:t>45</w:t>
      </w:r>
      <w:r w:rsidRPr="003753CB">
        <w:rPr>
          <w:rFonts w:cs="Times New Roman"/>
          <w:sz w:val="20"/>
          <w:szCs w:val="20"/>
        </w:rPr>
        <w:t>%) Left Side of Truth Table, (</w:t>
      </w:r>
      <w:r>
        <w:rPr>
          <w:rFonts w:cs="Times New Roman"/>
          <w:sz w:val="20"/>
          <w:szCs w:val="20"/>
        </w:rPr>
        <w:t>30</w:t>
      </w:r>
      <w:r w:rsidRPr="003753CB">
        <w:rPr>
          <w:rFonts w:cs="Times New Roman"/>
          <w:sz w:val="20"/>
          <w:szCs w:val="20"/>
        </w:rPr>
        <w:t>%) Right Side of the Truth Table</w:t>
      </w:r>
    </w:p>
    <w:p w14:paraId="71965D42" w14:textId="1E827756" w:rsidR="003753CB" w:rsidRPr="00A540C8" w:rsidRDefault="003753CB" w:rsidP="003753CB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[any required library, header or source files]</w:t>
      </w:r>
    </w:p>
    <w:p w14:paraId="3084ACA8" w14:textId="77777777" w:rsidR="003753CB" w:rsidRDefault="003753CB" w:rsidP="003753CB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in.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or main.cpp </w:t>
      </w:r>
      <w:r w:rsidRPr="003753CB">
        <w:rPr>
          <w:rFonts w:cs="Times New Roman"/>
          <w:sz w:val="20"/>
          <w:szCs w:val="20"/>
        </w:rPr>
        <w:t>=&gt; Must be compiled and built with no error!</w:t>
      </w:r>
    </w:p>
    <w:p w14:paraId="6CE07049" w14:textId="77777777" w:rsidR="003753CB" w:rsidRPr="00CE1583" w:rsidRDefault="003753CB" w:rsidP="003753CB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ain.exe or main </w:t>
      </w:r>
    </w:p>
    <w:p w14:paraId="794096C1" w14:textId="246CBBEB" w:rsidR="003753CB" w:rsidRPr="00AB2AA2" w:rsidRDefault="003753CB" w:rsidP="003753C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Results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3DE45C3B" w14:textId="2D6E8658" w:rsidR="003753CB" w:rsidRDefault="003753CB" w:rsidP="003753C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eadMe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txt</w:t>
      </w:r>
    </w:p>
    <w:p w14:paraId="7CB30F7C" w14:textId="77777777" w:rsidR="003753CB" w:rsidRDefault="003753CB" w:rsidP="003753C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7C65EFE5" w14:textId="0BDC792B" w:rsidR="003753CB" w:rsidRDefault="003753CB" w:rsidP="003753C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odular Programming (using separate functions)</w:t>
      </w:r>
    </w:p>
    <w:p w14:paraId="3E69987A" w14:textId="62E97D8F" w:rsidR="003753CB" w:rsidRPr="00A540C8" w:rsidRDefault="003753CB" w:rsidP="003753C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iles Naming and Formats and Folder Structure</w:t>
      </w:r>
    </w:p>
    <w:p w14:paraId="688C40F5" w14:textId="12880703" w:rsidR="008D5985" w:rsidRPr="00730491" w:rsidRDefault="008D5985" w:rsidP="003753CB">
      <w:pPr>
        <w:widowControl w:val="0"/>
        <w:autoSpaceDE w:val="0"/>
        <w:autoSpaceDN w:val="0"/>
        <w:adjustRightInd w:val="0"/>
        <w:jc w:val="both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5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Author" w:initials="A">
    <w:p w14:paraId="25B89269" w14:textId="3EFC6897" w:rsidR="00AD3950" w:rsidRDefault="00AD3950">
      <w:pPr>
        <w:pStyle w:val="CommentText"/>
      </w:pPr>
      <w:r>
        <w:rPr>
          <w:rStyle w:val="CommentReference"/>
        </w:rPr>
        <w:annotationRef/>
      </w:r>
      <w:r>
        <w:t xml:space="preserve">Depending on the C/C++ compiler, some allows us to initialize all the elements of the matrix to 0 by this. However, some does not allow this. So, you </w:t>
      </w:r>
      <w:proofErr w:type="gramStart"/>
      <w:r>
        <w:t>have to</w:t>
      </w:r>
      <w:proofErr w:type="gramEnd"/>
      <w:r>
        <w:t xml:space="preserve"> write for loops to initialize the elements. Please look at the discussion board for a possible solution, proposed by students.</w:t>
      </w:r>
    </w:p>
  </w:comment>
  <w:comment w:id="2" w:author="Author" w:initials="A">
    <w:p w14:paraId="79C1EC28" w14:textId="537D4ACF" w:rsidR="00D65999" w:rsidRDefault="00D65999">
      <w:pPr>
        <w:pStyle w:val="CommentText"/>
      </w:pPr>
      <w:r>
        <w:rPr>
          <w:rStyle w:val="CommentReference"/>
        </w:rPr>
        <w:annotationRef/>
      </w:r>
      <w:r>
        <w:t xml:space="preserve">In this lab, we only need to increment from 0 to 7. So, we only need 3 bits inde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5B89269" w15:done="0"/>
  <w15:commentEx w15:paraId="79C1EC2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B89269" w16cid:durableId="23E149A3"/>
  <w16cid:commentId w16cid:paraId="79C1EC28" w16cid:durableId="23E14A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93437F" w14:textId="77777777" w:rsidR="000848DE" w:rsidRDefault="000848DE" w:rsidP="00BD77EE">
      <w:r>
        <w:separator/>
      </w:r>
    </w:p>
  </w:endnote>
  <w:endnote w:type="continuationSeparator" w:id="0">
    <w:p w14:paraId="5560E1BA" w14:textId="77777777" w:rsidR="000848DE" w:rsidRDefault="000848DE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C0EFA1" w14:textId="77777777" w:rsidR="000848DE" w:rsidRDefault="000848DE" w:rsidP="00BD77EE">
      <w:r>
        <w:separator/>
      </w:r>
    </w:p>
  </w:footnote>
  <w:footnote w:type="continuationSeparator" w:id="0">
    <w:p w14:paraId="0FFA880C" w14:textId="77777777" w:rsidR="000848DE" w:rsidRDefault="000848DE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52C4DBB7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120D71">
                            <w:rPr>
                              <w:noProof/>
                              <w:sz w:val="16"/>
                              <w:szCs w:val="16"/>
                            </w:rPr>
                            <w:t>5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52C4DBB7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120D71">
                      <w:rPr>
                        <w:noProof/>
                        <w:sz w:val="16"/>
                        <w:szCs w:val="16"/>
                      </w:rPr>
                      <w:t>5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4"/>
  </w:num>
  <w:num w:numId="4">
    <w:abstractNumId w:val="0"/>
  </w:num>
  <w:num w:numId="5">
    <w:abstractNumId w:val="6"/>
  </w:num>
  <w:num w:numId="6">
    <w:abstractNumId w:val="22"/>
  </w:num>
  <w:num w:numId="7">
    <w:abstractNumId w:val="1"/>
  </w:num>
  <w:num w:numId="8">
    <w:abstractNumId w:val="21"/>
  </w:num>
  <w:num w:numId="9">
    <w:abstractNumId w:val="12"/>
  </w:num>
  <w:num w:numId="10">
    <w:abstractNumId w:val="18"/>
  </w:num>
  <w:num w:numId="11">
    <w:abstractNumId w:val="20"/>
  </w:num>
  <w:num w:numId="12">
    <w:abstractNumId w:val="19"/>
  </w:num>
  <w:num w:numId="13">
    <w:abstractNumId w:val="15"/>
  </w:num>
  <w:num w:numId="14">
    <w:abstractNumId w:val="9"/>
  </w:num>
  <w:num w:numId="15">
    <w:abstractNumId w:val="10"/>
  </w:num>
  <w:num w:numId="16">
    <w:abstractNumId w:val="3"/>
  </w:num>
  <w:num w:numId="17">
    <w:abstractNumId w:val="2"/>
  </w:num>
  <w:num w:numId="18">
    <w:abstractNumId w:val="24"/>
  </w:num>
  <w:num w:numId="19">
    <w:abstractNumId w:val="5"/>
  </w:num>
  <w:num w:numId="20">
    <w:abstractNumId w:val="8"/>
  </w:num>
  <w:num w:numId="21">
    <w:abstractNumId w:val="13"/>
  </w:num>
  <w:num w:numId="22">
    <w:abstractNumId w:val="23"/>
  </w:num>
  <w:num w:numId="23">
    <w:abstractNumId w:val="14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MawFADjj0KstAAAA"/>
  </w:docVars>
  <w:rsids>
    <w:rsidRoot w:val="00090FC4"/>
    <w:rsid w:val="000038B7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28F5"/>
    <w:rsid w:val="000377BB"/>
    <w:rsid w:val="00040237"/>
    <w:rsid w:val="00043117"/>
    <w:rsid w:val="0005100D"/>
    <w:rsid w:val="00053D4F"/>
    <w:rsid w:val="000562E5"/>
    <w:rsid w:val="000757EE"/>
    <w:rsid w:val="0007793B"/>
    <w:rsid w:val="0007799E"/>
    <w:rsid w:val="00080D52"/>
    <w:rsid w:val="000848DE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A7B59"/>
    <w:rsid w:val="000B5034"/>
    <w:rsid w:val="000B7912"/>
    <w:rsid w:val="000C3A48"/>
    <w:rsid w:val="000C768E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F3DC7"/>
    <w:rsid w:val="000F5C7B"/>
    <w:rsid w:val="000F636F"/>
    <w:rsid w:val="0010192E"/>
    <w:rsid w:val="00101B66"/>
    <w:rsid w:val="00101C9B"/>
    <w:rsid w:val="001052B4"/>
    <w:rsid w:val="001159B7"/>
    <w:rsid w:val="00115BE0"/>
    <w:rsid w:val="0011674F"/>
    <w:rsid w:val="00120D71"/>
    <w:rsid w:val="00131355"/>
    <w:rsid w:val="0013149F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5D41"/>
    <w:rsid w:val="00186E1C"/>
    <w:rsid w:val="00190218"/>
    <w:rsid w:val="0019474B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E7721"/>
    <w:rsid w:val="001F093F"/>
    <w:rsid w:val="001F68F3"/>
    <w:rsid w:val="002002A6"/>
    <w:rsid w:val="002047BB"/>
    <w:rsid w:val="00205E35"/>
    <w:rsid w:val="00207503"/>
    <w:rsid w:val="0021000B"/>
    <w:rsid w:val="002121F0"/>
    <w:rsid w:val="00213963"/>
    <w:rsid w:val="002145B7"/>
    <w:rsid w:val="002346A1"/>
    <w:rsid w:val="002372BD"/>
    <w:rsid w:val="00242804"/>
    <w:rsid w:val="00246459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41B8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248DA"/>
    <w:rsid w:val="0033168B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753CB"/>
    <w:rsid w:val="0038185F"/>
    <w:rsid w:val="00383FB0"/>
    <w:rsid w:val="003934BF"/>
    <w:rsid w:val="003A1E9D"/>
    <w:rsid w:val="003A38BE"/>
    <w:rsid w:val="003A4729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4039C"/>
    <w:rsid w:val="00541D4D"/>
    <w:rsid w:val="00542CC9"/>
    <w:rsid w:val="00543E5C"/>
    <w:rsid w:val="00544D65"/>
    <w:rsid w:val="00545E2B"/>
    <w:rsid w:val="0054761F"/>
    <w:rsid w:val="0055030E"/>
    <w:rsid w:val="005507D4"/>
    <w:rsid w:val="00551878"/>
    <w:rsid w:val="00554AAF"/>
    <w:rsid w:val="00557ADE"/>
    <w:rsid w:val="005617F0"/>
    <w:rsid w:val="00562D63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20A2"/>
    <w:rsid w:val="005973E9"/>
    <w:rsid w:val="0059746E"/>
    <w:rsid w:val="005B2E48"/>
    <w:rsid w:val="005C4479"/>
    <w:rsid w:val="005C5225"/>
    <w:rsid w:val="005D4428"/>
    <w:rsid w:val="005E1009"/>
    <w:rsid w:val="005F01B3"/>
    <w:rsid w:val="005F169F"/>
    <w:rsid w:val="005F5525"/>
    <w:rsid w:val="00610417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20F7"/>
    <w:rsid w:val="00651136"/>
    <w:rsid w:val="00651997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5CB0"/>
    <w:rsid w:val="006C4170"/>
    <w:rsid w:val="006D01C4"/>
    <w:rsid w:val="006D4040"/>
    <w:rsid w:val="006D5A84"/>
    <w:rsid w:val="006E43E8"/>
    <w:rsid w:val="006E6083"/>
    <w:rsid w:val="006F0015"/>
    <w:rsid w:val="006F39E3"/>
    <w:rsid w:val="006F3CD3"/>
    <w:rsid w:val="006F64BC"/>
    <w:rsid w:val="00705137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4E56"/>
    <w:rsid w:val="007B5F83"/>
    <w:rsid w:val="007C1D3A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F9B"/>
    <w:rsid w:val="00814C28"/>
    <w:rsid w:val="00822981"/>
    <w:rsid w:val="00823DBE"/>
    <w:rsid w:val="008258AC"/>
    <w:rsid w:val="00832921"/>
    <w:rsid w:val="00835F8C"/>
    <w:rsid w:val="00837312"/>
    <w:rsid w:val="008460D6"/>
    <w:rsid w:val="00852033"/>
    <w:rsid w:val="0085210D"/>
    <w:rsid w:val="008527F1"/>
    <w:rsid w:val="008558D9"/>
    <w:rsid w:val="008560C6"/>
    <w:rsid w:val="00857934"/>
    <w:rsid w:val="0086226D"/>
    <w:rsid w:val="008674DF"/>
    <w:rsid w:val="008732D4"/>
    <w:rsid w:val="00881E90"/>
    <w:rsid w:val="00890572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1C71"/>
    <w:rsid w:val="00932D92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1379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595D"/>
    <w:rsid w:val="009D6083"/>
    <w:rsid w:val="009D695A"/>
    <w:rsid w:val="009E14F8"/>
    <w:rsid w:val="009E1C69"/>
    <w:rsid w:val="009E28CC"/>
    <w:rsid w:val="009E445A"/>
    <w:rsid w:val="009E4673"/>
    <w:rsid w:val="009E549B"/>
    <w:rsid w:val="009E7303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95A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1C2B"/>
    <w:rsid w:val="00A72C5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3950"/>
    <w:rsid w:val="00AD7D66"/>
    <w:rsid w:val="00AE1E04"/>
    <w:rsid w:val="00AE2AB7"/>
    <w:rsid w:val="00AE5C43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A03B9"/>
    <w:rsid w:val="00BA0D85"/>
    <w:rsid w:val="00BA2EFC"/>
    <w:rsid w:val="00BA3DB6"/>
    <w:rsid w:val="00BA61DE"/>
    <w:rsid w:val="00BA7531"/>
    <w:rsid w:val="00BB413E"/>
    <w:rsid w:val="00BC39E3"/>
    <w:rsid w:val="00BC43E3"/>
    <w:rsid w:val="00BC4528"/>
    <w:rsid w:val="00BC6F39"/>
    <w:rsid w:val="00BD2B99"/>
    <w:rsid w:val="00BD2F4E"/>
    <w:rsid w:val="00BD3876"/>
    <w:rsid w:val="00BD467C"/>
    <w:rsid w:val="00BD4C22"/>
    <w:rsid w:val="00BD5106"/>
    <w:rsid w:val="00BD6ABC"/>
    <w:rsid w:val="00BD77EE"/>
    <w:rsid w:val="00BF4967"/>
    <w:rsid w:val="00C000FA"/>
    <w:rsid w:val="00C032B7"/>
    <w:rsid w:val="00C0362B"/>
    <w:rsid w:val="00C049DD"/>
    <w:rsid w:val="00C063A4"/>
    <w:rsid w:val="00C079BD"/>
    <w:rsid w:val="00C13FB2"/>
    <w:rsid w:val="00C16FD3"/>
    <w:rsid w:val="00C211E5"/>
    <w:rsid w:val="00C22F90"/>
    <w:rsid w:val="00C2375B"/>
    <w:rsid w:val="00C2483A"/>
    <w:rsid w:val="00C24FC7"/>
    <w:rsid w:val="00C263B1"/>
    <w:rsid w:val="00C27A92"/>
    <w:rsid w:val="00C3215C"/>
    <w:rsid w:val="00C355E8"/>
    <w:rsid w:val="00C366BD"/>
    <w:rsid w:val="00C45639"/>
    <w:rsid w:val="00C542BC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5B"/>
    <w:rsid w:val="00D06B4B"/>
    <w:rsid w:val="00D07C18"/>
    <w:rsid w:val="00D10EB0"/>
    <w:rsid w:val="00D161BB"/>
    <w:rsid w:val="00D168B7"/>
    <w:rsid w:val="00D21D10"/>
    <w:rsid w:val="00D22453"/>
    <w:rsid w:val="00D2377E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65999"/>
    <w:rsid w:val="00D706EC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6D25"/>
    <w:rsid w:val="00E27B96"/>
    <w:rsid w:val="00E301C6"/>
    <w:rsid w:val="00E3022C"/>
    <w:rsid w:val="00E31673"/>
    <w:rsid w:val="00E36F58"/>
    <w:rsid w:val="00E41785"/>
    <w:rsid w:val="00E43DF2"/>
    <w:rsid w:val="00E45358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41AF"/>
    <w:rsid w:val="00EA696D"/>
    <w:rsid w:val="00EC03A5"/>
    <w:rsid w:val="00EC2FC7"/>
    <w:rsid w:val="00EC32CA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2261C"/>
    <w:rsid w:val="00F3368A"/>
    <w:rsid w:val="00F437B1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2A3E1D-1458-4314-98DB-EC0612D67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3</Words>
  <Characters>8342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8</vt:i4>
      </vt:variant>
    </vt:vector>
  </HeadingPairs>
  <TitlesOfParts>
    <vt:vector size="39" baseType="lpstr">
      <vt:lpstr>Lab 08 Manual COMP2650 Computer Architecture I Digital Design Winter 2021</vt:lpstr>
      <vt:lpstr>        Faculty of Science</vt:lpstr>
      <vt:lpstr>        </vt:lpstr>
      <vt:lpstr>        COMP-2650: Computer Architecture I: Digital Design</vt:lpstr>
      <vt:lpstr>        Winter 2021</vt:lpstr>
      <vt:lpstr>        </vt:lpstr>
      <vt:lpstr>Step 1. Environment Setup</vt:lpstr>
      <vt:lpstr>As we discussed in the lectures, the first step in designing a logic circuit is </vt:lpstr>
      <vt:lpstr/>
      <vt:lpstr>Next, we have to pick names for the input and output binary variables. For insta</vt:lpstr>
      <vt:lpstr/>
      <vt:lpstr>Then, we have to look at those rows that make the output binary variable 1 and w</vt:lpstr>
      <vt:lpstr/>
      <vt:lpstr>Finally, we sketch the logic circuit using the schematic symbols of the NOT, AND</vt:lpstr>
      <vt:lpstr/>
      <vt:lpstr>In this lab, we want to write a program that does the 1st and 2nd steps. That is</vt:lpstr>
      <vt:lpstr/>
      <vt:lpstr/>
      <vt:lpstr/>
      <vt:lpstr>In the above code, first, we output the header of the truth table (line#18-30) g</vt:lpstr>
      <vt:lpstr/>
      <vt:lpstr/>
      <vt:lpstr>As you can see, the code has two problems: i) it outputs only one possibility in</vt:lpstr>
      <vt:lpstr/>
      <vt:lpstr>To fix the previous code, first, I have to create all the possibilities of the i</vt:lpstr>
      <vt:lpstr>As seen, if I put the different possibilities of the input variables in increasi</vt:lpstr>
      <vt:lpstr/>
      <vt:lpstr>Then, I can change my code to fix the input binary variable part of the truth ta</vt:lpstr>
      <vt:lpstr/>
      <vt:lpstr>}</vt:lpstr>
      <vt:lpstr>}</vt:lpstr>
      <vt:lpstr/>
      <vt:lpstr>Regarding the second problem, we can ask the user for the value of the output bi</vt:lpstr>
      <vt:lpstr/>
      <vt:lpstr>A sample run would look like the following then:</vt:lpstr>
      <vt:lpstr/>
      <vt:lpstr/>
      <vt:lpstr>Lab Assignment</vt:lpstr>
      <vt:lpstr>Deliverables</vt:lpstr>
    </vt:vector>
  </TitlesOfParts>
  <Manager/>
  <Company/>
  <LinksUpToDate>false</LinksUpToDate>
  <CharactersWithSpaces>9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 Manual COMP2650 Computer Architecture I Digital Design Winter 2021</dc:title>
  <dc:subject>Computer Science</dc:subject>
  <dc:creator/>
  <cp:keywords>COMP2650;Winter2021;School of Computer Science;Faculty of Science;University of Windsor</cp:keywords>
  <dc:description>Hossein Fani;hfani@uwindsor.ca</dc:description>
  <cp:lastModifiedBy/>
  <cp:revision>1</cp:revision>
  <dcterms:created xsi:type="dcterms:W3CDTF">2021-02-21T11:32:00Z</dcterms:created>
  <dcterms:modified xsi:type="dcterms:W3CDTF">2021-02-25T03:18:00Z</dcterms:modified>
</cp:coreProperties>
</file>